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14398B29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5B80D4C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61EFA">
        <w:t>Confirmed</w:t>
      </w:r>
    </w:p>
    <w:p w14:paraId="28A3F06E" w14:textId="5E214457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1F5F9B">
        <w:t xml:space="preserve">Tuesday 9 August 2022, 09:30am </w:t>
      </w:r>
    </w:p>
    <w:p w14:paraId="344B8760" w14:textId="3E7AD0A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F5F9B">
        <w:t>Via Zoom Conference Call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65A16CA9" w14:textId="77777777" w:rsidR="000D5F50" w:rsidRDefault="000D5F50" w:rsidP="000D5F50">
      <w:pPr>
        <w:pStyle w:val="Paragraph"/>
      </w:pPr>
      <w:r>
        <w:t>Dr Jane Adam (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CD28661" w14:textId="50AE73D2" w:rsidR="000D5F50" w:rsidRDefault="000D5F50" w:rsidP="000D5F50">
      <w:pPr>
        <w:pStyle w:val="Paragraph"/>
      </w:pPr>
      <w:r>
        <w:t>Dr Brian Shine (Vice-chair)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9E1AED" w14:textId="04F3F89F" w:rsidR="000D5F50" w:rsidRDefault="00B46E0C" w:rsidP="000D5F50">
      <w:pPr>
        <w:pStyle w:val="Paragraph"/>
      </w:pPr>
      <w:r>
        <w:t xml:space="preserve">Professor </w:t>
      </w:r>
      <w:r w:rsidR="000D5F50" w:rsidRPr="000D5F50">
        <w:t>Abdallah Al-Mohammad</w:t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37A2229" w14:textId="77777777" w:rsidR="000D5F50" w:rsidRDefault="000D5F50" w:rsidP="000D5F50">
      <w:pPr>
        <w:pStyle w:val="Paragraph"/>
      </w:pPr>
      <w:r>
        <w:t>Dr Peter Baker-Gullive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F7D6086" w14:textId="531C8933" w:rsidR="000D5F50" w:rsidRDefault="000D5F50" w:rsidP="000D5F50">
      <w:pPr>
        <w:pStyle w:val="Paragraph"/>
      </w:pPr>
      <w:r>
        <w:t xml:space="preserve">Richard </w:t>
      </w:r>
      <w:proofErr w:type="spellStart"/>
      <w:r>
        <w:t>Ballerand</w:t>
      </w:r>
      <w:proofErr w:type="spellEnd"/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08C85042" w14:textId="399C0451" w:rsidR="000D5F50" w:rsidRDefault="00B46E0C" w:rsidP="000D5F50">
      <w:pPr>
        <w:pStyle w:val="Paragraph"/>
      </w:pPr>
      <w:r>
        <w:t xml:space="preserve">Dr </w:t>
      </w:r>
      <w:r w:rsidR="000D5F50">
        <w:t>Craig Buckley</w:t>
      </w:r>
      <w:r w:rsidR="000D5F50">
        <w:tab/>
      </w:r>
      <w:r w:rsidR="000D5F50">
        <w:tab/>
      </w:r>
      <w:r w:rsidR="000D5F50">
        <w:tab/>
      </w:r>
      <w:r w:rsidR="000D5F50">
        <w:tab/>
      </w:r>
      <w:r w:rsidR="000D5F50">
        <w:tab/>
        <w:t>Present for all items</w:t>
      </w:r>
    </w:p>
    <w:p w14:paraId="37ECE885" w14:textId="77777777" w:rsidR="000D5F50" w:rsidRDefault="000D5F50" w:rsidP="000D5F50">
      <w:pPr>
        <w:pStyle w:val="Paragraph"/>
      </w:pPr>
      <w:r>
        <w:t>Dr Andrew Champio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16A10944" w14:textId="07B48535" w:rsidR="000D5F50" w:rsidRDefault="000D5F50" w:rsidP="000D5F50">
      <w:pPr>
        <w:pStyle w:val="Paragraph"/>
      </w:pPr>
      <w:r>
        <w:t>Dr Justin Daniel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366FD39" w14:textId="588F545C" w:rsidR="00B46E0C" w:rsidRDefault="00B46E0C" w:rsidP="000D5F50">
      <w:pPr>
        <w:pStyle w:val="Paragraph"/>
      </w:pPr>
      <w:r>
        <w:t>Ana Duarte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ED2C1A" w14:textId="77777777" w:rsidR="000D5F50" w:rsidRDefault="000D5F50" w:rsidP="000D5F50">
      <w:pPr>
        <w:pStyle w:val="Paragraph"/>
      </w:pPr>
      <w:r>
        <w:t>Dr Steve Edward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5E853168" w14:textId="399F813B" w:rsidR="000D5F50" w:rsidRDefault="000D5F50" w:rsidP="000D5F50">
      <w:pPr>
        <w:pStyle w:val="Paragraph"/>
      </w:pPr>
      <w:r>
        <w:t>Prof</w:t>
      </w:r>
      <w:r w:rsidR="00D2035E">
        <w:t>essor</w:t>
      </w:r>
      <w:r>
        <w:t xml:space="preserve"> Khalida Ismail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6C53EA5" w14:textId="0DA42910" w:rsidR="000D5F50" w:rsidRDefault="000D5F50" w:rsidP="000D5F50">
      <w:pPr>
        <w:pStyle w:val="Paragraph"/>
      </w:pPr>
      <w:r>
        <w:t>Dr Fiona MacPherson Smith</w:t>
      </w:r>
      <w:r>
        <w:tab/>
      </w:r>
      <w:r>
        <w:tab/>
      </w:r>
      <w:r>
        <w:tab/>
      </w:r>
      <w:r>
        <w:tab/>
      </w:r>
      <w:r>
        <w:tab/>
      </w:r>
      <w:bookmarkStart w:id="0" w:name="_Hlk95997290"/>
      <w:r>
        <w:t>Present for all items</w:t>
      </w:r>
      <w:bookmarkEnd w:id="0"/>
    </w:p>
    <w:p w14:paraId="48010DF1" w14:textId="56BE3B7E" w:rsidR="000D5F50" w:rsidRDefault="000D5F50" w:rsidP="000D5F50">
      <w:pPr>
        <w:pStyle w:val="Paragraph"/>
      </w:pPr>
      <w:r>
        <w:t>Prof</w:t>
      </w:r>
      <w:r w:rsidR="00B46E0C">
        <w:t>essor</w:t>
      </w:r>
      <w:r>
        <w:t xml:space="preserve"> G.J. Melendez-Torres</w:t>
      </w:r>
      <w:r>
        <w:tab/>
      </w:r>
      <w:r>
        <w:tab/>
      </w:r>
      <w:r>
        <w:tab/>
      </w:r>
      <w:r>
        <w:tab/>
      </w:r>
      <w:r>
        <w:tab/>
      </w:r>
      <w:r w:rsidR="00B46E0C" w:rsidRPr="00B46E0C">
        <w:t>Present for all items</w:t>
      </w:r>
    </w:p>
    <w:p w14:paraId="280412C8" w14:textId="0072F11E" w:rsidR="00B46E0C" w:rsidRDefault="00B46E0C" w:rsidP="000D5F50">
      <w:pPr>
        <w:pStyle w:val="Paragraph"/>
      </w:pPr>
      <w:r>
        <w:t>Hugo Pedder</w:t>
      </w:r>
      <w:r>
        <w:tab/>
      </w:r>
      <w:r>
        <w:tab/>
      </w:r>
      <w:r>
        <w:tab/>
      </w:r>
      <w:r>
        <w:tab/>
      </w:r>
      <w:r>
        <w:tab/>
      </w:r>
      <w:r w:rsidRPr="00B46E0C">
        <w:t>Present for items</w:t>
      </w:r>
      <w:r w:rsidR="005E299D">
        <w:t xml:space="preserve"> 1 to 6.1.3</w:t>
      </w:r>
    </w:p>
    <w:p w14:paraId="6B80B3C2" w14:textId="780E4D88" w:rsidR="000D5F50" w:rsidRDefault="000D5F50" w:rsidP="000D5F50">
      <w:pPr>
        <w:pStyle w:val="Paragraph"/>
      </w:pPr>
      <w:r>
        <w:t>Dominic Pivonka</w:t>
      </w:r>
      <w:r>
        <w:tab/>
      </w:r>
      <w:r>
        <w:tab/>
      </w:r>
      <w:r>
        <w:tab/>
        <w:t>Present for items</w:t>
      </w:r>
      <w:r w:rsidR="00867BA7">
        <w:t xml:space="preserve"> 1 to </w:t>
      </w:r>
      <w:r w:rsidR="00341A9A">
        <w:t>4</w:t>
      </w:r>
      <w:r w:rsidR="00867BA7">
        <w:t xml:space="preserve">.2.2, </w:t>
      </w:r>
      <w:r w:rsidR="00532A00">
        <w:t>6 to 6.2.2</w:t>
      </w:r>
    </w:p>
    <w:p w14:paraId="437D182E" w14:textId="77777777" w:rsidR="000D5F50" w:rsidRDefault="000D5F50" w:rsidP="000D5F50">
      <w:pPr>
        <w:pStyle w:val="Paragraph"/>
      </w:pPr>
      <w:r>
        <w:t>Dr Mohit Sharma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1157C8C" w14:textId="11A4E241" w:rsidR="000D5F50" w:rsidRDefault="000D5F50" w:rsidP="000D5F50">
      <w:pPr>
        <w:pStyle w:val="Paragraph"/>
      </w:pPr>
      <w:r>
        <w:t>Alan Thomas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7D88A336" w14:textId="77777777" w:rsidR="00857862" w:rsidRDefault="00857862" w:rsidP="00857862">
      <w:pPr>
        <w:pStyle w:val="Paragraph"/>
        <w:numPr>
          <w:ilvl w:val="0"/>
          <w:numId w:val="0"/>
        </w:numPr>
        <w:ind w:left="567"/>
      </w:pP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4106C514" w:rsidR="00BA4EAD" w:rsidRDefault="001F5F9B" w:rsidP="00C7373D">
      <w:pPr>
        <w:pStyle w:val="Paragraphnonumbers"/>
      </w:pPr>
      <w:r>
        <w:t>Henry Edward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r w:rsidR="00B80209">
        <w:t xml:space="preserve">Items </w:t>
      </w:r>
      <w:r w:rsidR="00714983">
        <w:t xml:space="preserve">1 </w:t>
      </w:r>
      <w:r w:rsidR="00B80209">
        <w:t xml:space="preserve">to </w:t>
      </w:r>
      <w:r w:rsidR="00714983">
        <w:t>4.2.2</w:t>
      </w:r>
    </w:p>
    <w:p w14:paraId="09FEE689" w14:textId="0024E051" w:rsidR="001F5F9B" w:rsidRDefault="001F5F9B" w:rsidP="001F5F9B">
      <w:pPr>
        <w:pStyle w:val="Paragraphnonumbers"/>
      </w:pPr>
      <w:r>
        <w:t>Janet Rober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B80209">
        <w:t xml:space="preserve">Items </w:t>
      </w:r>
      <w:r w:rsidR="005A4F9A">
        <w:t xml:space="preserve">5 </w:t>
      </w:r>
      <w:r w:rsidR="00B80209">
        <w:t>to</w:t>
      </w:r>
      <w:r w:rsidR="005A4F9A">
        <w:t xml:space="preserve"> 6.2.2</w:t>
      </w:r>
    </w:p>
    <w:p w14:paraId="667AA453" w14:textId="69B66C50" w:rsidR="001F5F9B" w:rsidRDefault="001F5F9B" w:rsidP="00C7373D">
      <w:pPr>
        <w:pStyle w:val="Paragraphnonumbers"/>
      </w:pPr>
      <w:r>
        <w:lastRenderedPageBreak/>
        <w:t>Jeremy Powel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B80209">
        <w:t>I</w:t>
      </w:r>
      <w:r w:rsidRPr="002B5720">
        <w:t>tems</w:t>
      </w:r>
      <w:r w:rsidR="00714983">
        <w:t xml:space="preserve"> 1 </w:t>
      </w:r>
      <w:r w:rsidR="00B80209">
        <w:t>to</w:t>
      </w:r>
      <w:r w:rsidR="00714983">
        <w:t xml:space="preserve"> 4.2.2</w:t>
      </w:r>
    </w:p>
    <w:p w14:paraId="71408DE2" w14:textId="146933EE" w:rsidR="002B5720" w:rsidRDefault="001F5F9B" w:rsidP="00C7373D">
      <w:pPr>
        <w:pStyle w:val="Paragraphnonumbers"/>
      </w:pPr>
      <w:r>
        <w:t>Thomas Feist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B80209">
        <w:t>I</w:t>
      </w:r>
      <w:r w:rsidR="002B5720" w:rsidRPr="002B5720">
        <w:t>tems</w:t>
      </w:r>
      <w:r w:rsidR="005A4F9A">
        <w:t xml:space="preserve"> 5 </w:t>
      </w:r>
      <w:r w:rsidR="00B80209">
        <w:t>to</w:t>
      </w:r>
      <w:r w:rsidR="005A4F9A">
        <w:t xml:space="preserve"> 6.2.2</w:t>
      </w:r>
    </w:p>
    <w:p w14:paraId="20B64581" w14:textId="2C9B497D" w:rsidR="005F0688" w:rsidRDefault="005F0688" w:rsidP="00C7373D">
      <w:pPr>
        <w:pStyle w:val="Paragraphnonumbers"/>
      </w:pPr>
      <w:r>
        <w:t xml:space="preserve">Joanna Richardson, </w:t>
      </w:r>
      <w:r w:rsidRPr="005F0688">
        <w:t>Heath Technology Assessment Adviser</w:t>
      </w:r>
      <w:r w:rsidRPr="005F0688">
        <w:tab/>
        <w:t>Items 1 to 4.2.2</w:t>
      </w:r>
    </w:p>
    <w:p w14:paraId="548FF8BB" w14:textId="65E51728" w:rsidR="002B5720" w:rsidRDefault="008D3453" w:rsidP="00C7373D">
      <w:pPr>
        <w:pStyle w:val="Paragraphnonumbers"/>
      </w:pPr>
      <w:r>
        <w:t>Mary Hughes</w:t>
      </w:r>
      <w:r w:rsidR="002B5720" w:rsidRPr="002B5720">
        <w:t xml:space="preserve">, </w:t>
      </w:r>
      <w:r w:rsidR="001501C0" w:rsidRPr="001501C0">
        <w:t>Heath Technology Assessment Adviser</w:t>
      </w:r>
      <w:r>
        <w:tab/>
      </w:r>
      <w:r w:rsidR="001501C0">
        <w:tab/>
      </w:r>
      <w:r w:rsidR="00B80209">
        <w:t>I</w:t>
      </w:r>
      <w:r w:rsidR="002B5720" w:rsidRPr="002B5720">
        <w:t>tems</w:t>
      </w:r>
      <w:r w:rsidR="00B80209">
        <w:t xml:space="preserve"> to</w:t>
      </w:r>
      <w:r w:rsidR="009F1A5B">
        <w:t xml:space="preserve"> 5 to 5.2.2</w:t>
      </w:r>
    </w:p>
    <w:p w14:paraId="7D7301A0" w14:textId="532A558F" w:rsidR="008D3453" w:rsidRDefault="008D3453" w:rsidP="00C7373D">
      <w:pPr>
        <w:pStyle w:val="Paragraphnonumbers"/>
      </w:pPr>
      <w:r>
        <w:t>Rufaro Kausi</w:t>
      </w:r>
      <w:r w:rsidRPr="002B5720">
        <w:t xml:space="preserve">, </w:t>
      </w:r>
      <w:r w:rsidRPr="001501C0">
        <w:t>Heath Technology Assessment Adviser</w:t>
      </w:r>
      <w:r>
        <w:tab/>
      </w:r>
      <w:r>
        <w:tab/>
      </w:r>
      <w:r w:rsidR="00B80209">
        <w:t>I</w:t>
      </w:r>
      <w:r w:rsidRPr="002B5720">
        <w:t>tems</w:t>
      </w:r>
      <w:r w:rsidR="005A4F9A">
        <w:t xml:space="preserve"> 6 </w:t>
      </w:r>
      <w:r w:rsidR="00B80209">
        <w:t>to</w:t>
      </w:r>
      <w:r w:rsidR="005A4F9A">
        <w:t xml:space="preserve"> 6.2.2</w:t>
      </w:r>
    </w:p>
    <w:p w14:paraId="324611D9" w14:textId="5FAB7963" w:rsidR="002B5720" w:rsidRDefault="008D3453" w:rsidP="00C7373D">
      <w:pPr>
        <w:pStyle w:val="Paragraphnonumbers"/>
      </w:pPr>
      <w:r>
        <w:t>Lizzie Walker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B80209">
        <w:t>I</w:t>
      </w:r>
      <w:r w:rsidR="002B5720" w:rsidRPr="002B5720">
        <w:t>tems</w:t>
      </w:r>
      <w:r w:rsidR="00B80209">
        <w:t xml:space="preserve"> to</w:t>
      </w:r>
      <w:r w:rsidR="009F1A5B">
        <w:t xml:space="preserve"> 1 to 4.2.2</w:t>
      </w:r>
    </w:p>
    <w:p w14:paraId="05D3294A" w14:textId="05528A91" w:rsidR="008D3453" w:rsidRDefault="008D3453" w:rsidP="00C7373D">
      <w:pPr>
        <w:pStyle w:val="Paragraphnonumbers"/>
      </w:pPr>
      <w:r>
        <w:t>Dilan Savani</w:t>
      </w:r>
      <w:r w:rsidRPr="002B5720">
        <w:t xml:space="preserve">, </w:t>
      </w:r>
      <w:r w:rsidRPr="001501C0">
        <w:t>Heath Technology Assessment Analyst</w:t>
      </w:r>
      <w:r w:rsidRPr="002B5720">
        <w:tab/>
      </w:r>
      <w:r>
        <w:tab/>
      </w:r>
      <w:r w:rsidR="00B80209">
        <w:t>I</w:t>
      </w:r>
      <w:r w:rsidRPr="002B5720">
        <w:t>tems</w:t>
      </w:r>
      <w:r w:rsidR="00B80209">
        <w:t xml:space="preserve"> to</w:t>
      </w:r>
      <w:r w:rsidR="009F1A5B">
        <w:t xml:space="preserve"> 5 to 5.2.2</w:t>
      </w:r>
    </w:p>
    <w:p w14:paraId="249C6090" w14:textId="0AFC2AB0" w:rsidR="008D3453" w:rsidRDefault="008D3453" w:rsidP="00C7373D">
      <w:pPr>
        <w:pStyle w:val="Paragraphnonumbers"/>
      </w:pPr>
      <w:r>
        <w:t>Catherine Spanswick</w:t>
      </w:r>
      <w:r w:rsidRPr="002B5720">
        <w:t>,</w:t>
      </w:r>
      <w:r>
        <w:t xml:space="preserve"> </w:t>
      </w:r>
      <w:r w:rsidRPr="001501C0">
        <w:t>Heath Technology</w:t>
      </w:r>
      <w:r w:rsidR="009012F8">
        <w:t xml:space="preserve"> </w:t>
      </w:r>
      <w:r w:rsidRPr="001501C0">
        <w:t>Assessment Analyst</w:t>
      </w:r>
      <w:r w:rsidRPr="002B5720">
        <w:tab/>
      </w:r>
      <w:r w:rsidR="00B80209">
        <w:t>I</w:t>
      </w:r>
      <w:r w:rsidRPr="002B5720">
        <w:t>tems</w:t>
      </w:r>
      <w:r w:rsidR="005A4F9A">
        <w:t xml:space="preserve"> 6 </w:t>
      </w:r>
      <w:r w:rsidR="00B80209">
        <w:t>to</w:t>
      </w:r>
      <w:r w:rsidR="005A4F9A">
        <w:t xml:space="preserve"> 6.2.2</w:t>
      </w:r>
    </w:p>
    <w:p w14:paraId="45278B99" w14:textId="0EC53A47" w:rsidR="002B5720" w:rsidRDefault="001501C0" w:rsidP="00C7373D">
      <w:pPr>
        <w:pStyle w:val="Paragraphnonumbers"/>
      </w:pPr>
      <w:r w:rsidRPr="001501C0">
        <w:t>Adam Storrow, Business Analyst, RIA</w:t>
      </w:r>
      <w:r w:rsidRPr="001501C0">
        <w:tab/>
      </w:r>
      <w:r w:rsidRPr="001501C0">
        <w:tab/>
      </w:r>
      <w:r w:rsidR="002B5720" w:rsidRPr="002B5720">
        <w:tab/>
      </w:r>
      <w:r w:rsidR="00682F9B">
        <w:tab/>
      </w:r>
      <w:r w:rsidR="00682F9B">
        <w:tab/>
      </w:r>
      <w:r w:rsidR="009F1A5B">
        <w:t>Present for all i</w:t>
      </w:r>
      <w:r w:rsidR="002B5720" w:rsidRPr="002B5720">
        <w:t>tems</w:t>
      </w:r>
      <w:r w:rsidR="005A4F9A">
        <w:t xml:space="preserve"> </w:t>
      </w:r>
    </w:p>
    <w:p w14:paraId="1923374A" w14:textId="2C45548B" w:rsidR="002B5720" w:rsidRDefault="008D3453" w:rsidP="00C7373D">
      <w:pPr>
        <w:pStyle w:val="Paragraphnonumbers"/>
      </w:pPr>
      <w:r>
        <w:t>Emily Eaton-Turner</w:t>
      </w:r>
      <w:r w:rsidR="002B5720" w:rsidRPr="002B5720">
        <w:t xml:space="preserve">, </w:t>
      </w:r>
      <w:r w:rsidR="001501C0" w:rsidRPr="001501C0">
        <w:t>Technical Analyst, Commercial Risk Assessment</w:t>
      </w:r>
      <w:r w:rsidR="009012F8">
        <w:t xml:space="preserve">      </w:t>
      </w:r>
      <w:r w:rsidR="00B80209">
        <w:t>I</w:t>
      </w:r>
      <w:r w:rsidR="002B5720" w:rsidRPr="002B5720">
        <w:t>tems</w:t>
      </w:r>
      <w:r w:rsidR="005A4F9A">
        <w:t xml:space="preserve"> 1 </w:t>
      </w:r>
      <w:r w:rsidR="009F1A5B">
        <w:t>to</w:t>
      </w:r>
      <w:r w:rsidR="005A4F9A">
        <w:t xml:space="preserve"> 5.2.2</w:t>
      </w:r>
    </w:p>
    <w:p w14:paraId="758F8ABA" w14:textId="2322FAD4" w:rsidR="008D3453" w:rsidRDefault="008D3453" w:rsidP="00C7373D">
      <w:pPr>
        <w:pStyle w:val="Paragraphnonumbers"/>
      </w:pPr>
      <w:r>
        <w:t>Stephen Norton, Technical Analyst, Managed Access</w:t>
      </w:r>
      <w:r>
        <w:tab/>
      </w:r>
      <w:r>
        <w:tab/>
      </w:r>
      <w:r w:rsidR="00B80209">
        <w:t>I</w:t>
      </w:r>
      <w:r>
        <w:t>tems</w:t>
      </w:r>
      <w:r w:rsidR="00B80209">
        <w:t xml:space="preserve"> to </w:t>
      </w:r>
      <w:r w:rsidR="009F1A5B">
        <w:t>1 to 4.2.2</w:t>
      </w:r>
    </w:p>
    <w:p w14:paraId="6E5869E5" w14:textId="778A5314" w:rsidR="00857862" w:rsidRPr="00857862" w:rsidRDefault="00857862" w:rsidP="00C7373D">
      <w:pPr>
        <w:pStyle w:val="Paragraphnonumbers"/>
      </w:pPr>
      <w:r w:rsidRPr="00857862">
        <w:t>Helen Barrett, Senior Medical Editor</w:t>
      </w:r>
      <w:r w:rsidRPr="00857862">
        <w:tab/>
      </w:r>
      <w:r w:rsidRPr="00857862">
        <w:tab/>
      </w:r>
      <w:r w:rsidRPr="00857862">
        <w:tab/>
      </w:r>
      <w:r w:rsidRPr="00857862">
        <w:tab/>
      </w:r>
      <w:r w:rsidRPr="00857862">
        <w:tab/>
      </w:r>
      <w:r w:rsidR="00B80209">
        <w:t>I</w:t>
      </w:r>
      <w:r w:rsidRPr="00857862">
        <w:t>tems</w:t>
      </w:r>
      <w:r w:rsidR="005A4F9A">
        <w:t xml:space="preserve"> 5 </w:t>
      </w:r>
      <w:r w:rsidR="00B80209">
        <w:t xml:space="preserve">to </w:t>
      </w:r>
      <w:r w:rsidR="005A4F9A">
        <w:t>5.2.2</w:t>
      </w:r>
    </w:p>
    <w:p w14:paraId="770CC907" w14:textId="357174F3" w:rsidR="002B5720" w:rsidRPr="00857862" w:rsidRDefault="00857862" w:rsidP="00C7373D">
      <w:pPr>
        <w:pStyle w:val="Paragraphnonumbers"/>
      </w:pPr>
      <w:r w:rsidRPr="00857862">
        <w:t>Olivia Havercroft</w:t>
      </w:r>
      <w:r w:rsidR="002B5720" w:rsidRPr="00857862">
        <w:t xml:space="preserve">, </w:t>
      </w:r>
      <w:r w:rsidR="001501C0" w:rsidRPr="00857862">
        <w:t>Senior Medical Editor</w:t>
      </w:r>
      <w:r w:rsidR="001501C0" w:rsidRPr="00857862">
        <w:tab/>
      </w:r>
      <w:r w:rsidR="001501C0" w:rsidRPr="00857862">
        <w:tab/>
      </w:r>
      <w:r w:rsidR="002B5720" w:rsidRPr="00857862">
        <w:tab/>
      </w:r>
      <w:r w:rsidR="00682F9B" w:rsidRPr="00857862">
        <w:tab/>
      </w:r>
      <w:r w:rsidR="00B80209">
        <w:t>I</w:t>
      </w:r>
      <w:r w:rsidR="002B5720" w:rsidRPr="00857862">
        <w:t>tems</w:t>
      </w:r>
      <w:r w:rsidR="005A4F9A">
        <w:t xml:space="preserve"> 1 </w:t>
      </w:r>
      <w:r w:rsidR="00B80209">
        <w:t>to</w:t>
      </w:r>
      <w:r w:rsidR="005A4F9A">
        <w:t xml:space="preserve"> 4.2.2</w:t>
      </w:r>
    </w:p>
    <w:p w14:paraId="408905C2" w14:textId="21ED21BD" w:rsidR="002B5720" w:rsidRDefault="00857862" w:rsidP="00C7373D">
      <w:pPr>
        <w:pStyle w:val="Paragraphnonumbers"/>
      </w:pPr>
      <w:r w:rsidRPr="00857862">
        <w:t>Ella Fitzpatrick</w:t>
      </w:r>
      <w:r w:rsidR="001501C0" w:rsidRPr="00857862">
        <w:t xml:space="preserve">, Public Involvement Adviser, </w:t>
      </w:r>
      <w:proofErr w:type="spellStart"/>
      <w:r w:rsidR="001501C0" w:rsidRPr="00857862">
        <w:t>P</w:t>
      </w:r>
      <w:r w:rsidR="00586E16">
        <w:t>i</w:t>
      </w:r>
      <w:r w:rsidR="001501C0" w:rsidRPr="00857862">
        <w:t>P</w:t>
      </w:r>
      <w:proofErr w:type="spellEnd"/>
      <w:r w:rsidR="001501C0" w:rsidRPr="00857862">
        <w:tab/>
      </w:r>
      <w:r w:rsidR="00682F9B" w:rsidRPr="00857862">
        <w:tab/>
      </w:r>
      <w:r w:rsidR="00B80209">
        <w:t>I</w:t>
      </w:r>
      <w:r w:rsidR="002B5720" w:rsidRPr="00857862">
        <w:t>tems</w:t>
      </w:r>
      <w:r w:rsidR="005A4F9A">
        <w:t xml:space="preserve"> 1 </w:t>
      </w:r>
      <w:r w:rsidR="00B80209">
        <w:t>to</w:t>
      </w:r>
      <w:r w:rsidR="005A4F9A">
        <w:t xml:space="preserve"> </w:t>
      </w:r>
      <w:r w:rsidR="00586E16">
        <w:t>5.2.2</w:t>
      </w:r>
    </w:p>
    <w:p w14:paraId="128504E0" w14:textId="02BF121E" w:rsidR="00586E16" w:rsidRDefault="00586E16" w:rsidP="00C7373D">
      <w:pPr>
        <w:pStyle w:val="Paragraphnonumbers"/>
      </w:pPr>
      <w:r>
        <w:t xml:space="preserve">Emma Gordon, Coordinator, </w:t>
      </w:r>
      <w:proofErr w:type="spellStart"/>
      <w:r>
        <w:t>MiP</w:t>
      </w:r>
      <w:proofErr w:type="spellEnd"/>
      <w:r>
        <w:tab/>
      </w:r>
      <w:r>
        <w:tab/>
      </w:r>
      <w:r>
        <w:tab/>
      </w:r>
      <w:r>
        <w:tab/>
      </w:r>
      <w:r>
        <w:tab/>
        <w:t>Items 5 to 5.1.3</w:t>
      </w:r>
    </w:p>
    <w:p w14:paraId="63AEB2D3" w14:textId="09F6E310" w:rsidR="002B5720" w:rsidRDefault="00B83F15" w:rsidP="00C7373D">
      <w:pPr>
        <w:pStyle w:val="Paragraphnonumbers"/>
      </w:pPr>
      <w:r>
        <w:t>Rosalee Mason</w:t>
      </w:r>
      <w:r w:rsidR="002B5720" w:rsidRPr="002B5720">
        <w:t xml:space="preserve">, </w:t>
      </w:r>
      <w:r w:rsidR="001501C0" w:rsidRPr="001501C0">
        <w:t xml:space="preserve">Coordinator, </w:t>
      </w:r>
      <w:proofErr w:type="spellStart"/>
      <w:r w:rsidR="001501C0" w:rsidRPr="001501C0">
        <w:t>M</w:t>
      </w:r>
      <w:r w:rsidR="00586E16">
        <w:t>i</w:t>
      </w:r>
      <w:r w:rsidR="001501C0" w:rsidRPr="001501C0">
        <w:t>P</w:t>
      </w:r>
      <w:proofErr w:type="spellEnd"/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B80209">
        <w:t>I</w:t>
      </w:r>
      <w:r w:rsidR="002B5720" w:rsidRPr="002B5720">
        <w:t>tems</w:t>
      </w:r>
      <w:r w:rsidR="005A4F9A">
        <w:t xml:space="preserve"> 1 </w:t>
      </w:r>
      <w:r w:rsidR="00B80209">
        <w:t>to</w:t>
      </w:r>
      <w:r w:rsidR="00586E16">
        <w:t xml:space="preserve"> 4.1.3, 5 to 5.1.3</w:t>
      </w:r>
    </w:p>
    <w:p w14:paraId="3BB85D22" w14:textId="0CFE8E4A" w:rsidR="00B83F15" w:rsidRDefault="00B83F15" w:rsidP="00C7373D">
      <w:pPr>
        <w:pStyle w:val="Paragraphnonumbers"/>
      </w:pPr>
      <w:r>
        <w:t>Laura Kelly</w:t>
      </w:r>
      <w:r w:rsidRPr="002B5720">
        <w:t xml:space="preserve">, </w:t>
      </w:r>
      <w:r>
        <w:t>Administrator</w:t>
      </w:r>
      <w:r w:rsidRPr="001501C0">
        <w:t>, COT</w:t>
      </w:r>
      <w:r w:rsidRPr="002B5720"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21B915C8" w14:textId="531DD808" w:rsidR="002B5720" w:rsidRDefault="00B83F15" w:rsidP="00C7373D">
      <w:pPr>
        <w:pStyle w:val="Paragraphnonumbers"/>
      </w:pPr>
      <w:r>
        <w:t>Rumana Zaman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B80209">
        <w:t>I</w:t>
      </w:r>
      <w:r w:rsidR="002B5720" w:rsidRPr="002B5720">
        <w:t>tems</w:t>
      </w:r>
      <w:r w:rsidR="00714983">
        <w:t xml:space="preserve"> 1 </w:t>
      </w:r>
      <w:r w:rsidR="00B80209">
        <w:t>to</w:t>
      </w:r>
      <w:r w:rsidR="00714983">
        <w:t xml:space="preserve"> 4.2.2</w:t>
      </w:r>
    </w:p>
    <w:p w14:paraId="617FA48B" w14:textId="3655A30F" w:rsidR="00B83F15" w:rsidRDefault="00B83F15" w:rsidP="00C7373D">
      <w:pPr>
        <w:pStyle w:val="Paragraphnonumbers"/>
      </w:pPr>
      <w:r>
        <w:t xml:space="preserve">Marcia Miller, </w:t>
      </w:r>
      <w:r w:rsidRPr="001501C0">
        <w:t>Administrator, TA</w:t>
      </w:r>
      <w:r w:rsidRPr="002B5720">
        <w:tab/>
      </w:r>
      <w:r>
        <w:tab/>
      </w:r>
      <w:r>
        <w:tab/>
      </w:r>
      <w:r>
        <w:tab/>
      </w:r>
      <w:r w:rsidR="00B80209">
        <w:tab/>
        <w:t>I</w:t>
      </w:r>
      <w:r w:rsidRPr="002B5720">
        <w:t>tems</w:t>
      </w:r>
      <w:r w:rsidR="00714983">
        <w:t xml:space="preserve"> 5 </w:t>
      </w:r>
      <w:r w:rsidR="00B80209">
        <w:t>to</w:t>
      </w:r>
      <w:r w:rsidR="00714983">
        <w:t xml:space="preserve"> 5.2.2</w:t>
      </w:r>
    </w:p>
    <w:p w14:paraId="2F33F38D" w14:textId="6DCE7FD4" w:rsidR="00714983" w:rsidRDefault="00714983" w:rsidP="00C7373D">
      <w:pPr>
        <w:pStyle w:val="Paragraphnonumbers"/>
      </w:pPr>
      <w:r>
        <w:t>Ayla Hudson, Apprentice, COT</w:t>
      </w:r>
      <w:r>
        <w:tab/>
      </w:r>
      <w:r>
        <w:tab/>
      </w:r>
      <w:r>
        <w:tab/>
      </w:r>
      <w:r>
        <w:tab/>
      </w:r>
      <w:r>
        <w:tab/>
      </w:r>
      <w:r w:rsidR="0085449E">
        <w:t>I</w:t>
      </w:r>
      <w:r>
        <w:t xml:space="preserve">tems 6 </w:t>
      </w:r>
      <w:r w:rsidR="00B80209">
        <w:t>to</w:t>
      </w:r>
      <w:r>
        <w:t xml:space="preserve"> 6.2.2</w:t>
      </w:r>
    </w:p>
    <w:p w14:paraId="1AD2AD2C" w14:textId="14119271" w:rsidR="00BA4EAD" w:rsidRPr="006231D3" w:rsidRDefault="00B07D36" w:rsidP="003E65BA">
      <w:pPr>
        <w:pStyle w:val="Heading3unnumbered"/>
      </w:pPr>
      <w:bookmarkStart w:id="1" w:name="_Hlk1984286"/>
      <w:r>
        <w:t>External assessment group</w:t>
      </w:r>
      <w:r w:rsidR="00BA4EAD" w:rsidRPr="006231D3">
        <w:t xml:space="preserve"> representatives present</w:t>
      </w:r>
    </w:p>
    <w:bookmarkEnd w:id="1"/>
    <w:p w14:paraId="79713F87" w14:textId="4E3FE4C3" w:rsidR="00085585" w:rsidRPr="00085585" w:rsidRDefault="0025443A" w:rsidP="007F23B1">
      <w:pPr>
        <w:pStyle w:val="Paragraphnonumbers"/>
        <w:ind w:left="6480" w:hanging="6480"/>
      </w:pPr>
      <w:r>
        <w:t xml:space="preserve">Bram </w:t>
      </w:r>
      <w:proofErr w:type="spellStart"/>
      <w:r>
        <w:t>Ramaekers</w:t>
      </w:r>
      <w:proofErr w:type="spellEnd"/>
      <w:r w:rsidR="00085585" w:rsidRPr="00085585">
        <w:t xml:space="preserve">, </w:t>
      </w:r>
      <w:proofErr w:type="spellStart"/>
      <w:r w:rsidR="00B83F15">
        <w:t>K</w:t>
      </w:r>
      <w:r w:rsidR="00B83F15" w:rsidRPr="00B83F15">
        <w:t>leijnen</w:t>
      </w:r>
      <w:proofErr w:type="spellEnd"/>
      <w:r w:rsidR="00B83F15" w:rsidRPr="00B83F15">
        <w:t xml:space="preserve"> </w:t>
      </w:r>
      <w:r w:rsidR="00B83F15">
        <w:t>S</w:t>
      </w:r>
      <w:r w:rsidR="00B83F15" w:rsidRPr="00B83F15">
        <w:t xml:space="preserve">ystematic </w:t>
      </w:r>
      <w:r w:rsidR="00B83F15">
        <w:t>R</w:t>
      </w:r>
      <w:r w:rsidR="00B83F15" w:rsidRPr="00B83F15">
        <w:t>eviews</w:t>
      </w:r>
      <w:r w:rsidR="00B83F15">
        <w:t xml:space="preserve"> (KSR)</w:t>
      </w:r>
      <w:r w:rsidR="0085449E">
        <w:t>, i</w:t>
      </w:r>
      <w:r w:rsidR="00085585" w:rsidRPr="00085585">
        <w:t xml:space="preserve">tems </w:t>
      </w:r>
      <w:r w:rsidR="000F5A29">
        <w:t xml:space="preserve">1 </w:t>
      </w:r>
      <w:r w:rsidR="00B80209">
        <w:t xml:space="preserve">to </w:t>
      </w:r>
      <w:r w:rsidR="000F5A29">
        <w:t xml:space="preserve">4.13 &amp; 5 </w:t>
      </w:r>
      <w:r w:rsidR="00B80209">
        <w:t>to</w:t>
      </w:r>
      <w:r w:rsidR="000F5A29">
        <w:t xml:space="preserve"> 5.1.3</w:t>
      </w:r>
      <w:r w:rsidR="00C62E7B">
        <w:t>.</w:t>
      </w:r>
    </w:p>
    <w:p w14:paraId="1C647F4F" w14:textId="3307D33F" w:rsidR="00B83F15" w:rsidRPr="00085585" w:rsidRDefault="008575DA" w:rsidP="007F23B1">
      <w:pPr>
        <w:pStyle w:val="Paragraphnonumbers"/>
        <w:ind w:left="6480" w:hanging="6480"/>
      </w:pPr>
      <w:r>
        <w:t>Robert Wolff</w:t>
      </w:r>
      <w:r w:rsidR="00B83F15" w:rsidRPr="00085585">
        <w:t>,</w:t>
      </w:r>
      <w:r w:rsidR="00B83F15" w:rsidRPr="00B83F15">
        <w:t xml:space="preserve"> </w:t>
      </w:r>
      <w:proofErr w:type="spellStart"/>
      <w:r w:rsidR="00B83F15">
        <w:t>K</w:t>
      </w:r>
      <w:r w:rsidR="00B83F15" w:rsidRPr="00B83F15">
        <w:t>leijnen</w:t>
      </w:r>
      <w:proofErr w:type="spellEnd"/>
      <w:r w:rsidR="00B83F15" w:rsidRPr="00B83F15">
        <w:t xml:space="preserve"> </w:t>
      </w:r>
      <w:r w:rsidR="00B83F15">
        <w:t>S</w:t>
      </w:r>
      <w:r w:rsidR="00B83F15" w:rsidRPr="00B83F15">
        <w:t xml:space="preserve">ystematic </w:t>
      </w:r>
      <w:r w:rsidR="00B83F15">
        <w:t>R</w:t>
      </w:r>
      <w:r w:rsidR="00B83F15" w:rsidRPr="00B83F15">
        <w:t>eviews</w:t>
      </w:r>
      <w:r w:rsidR="00B83F15">
        <w:t xml:space="preserve"> (KSR)</w:t>
      </w:r>
      <w:r w:rsidR="0085449E">
        <w:t>, it</w:t>
      </w:r>
      <w:r w:rsidR="00B83F15" w:rsidRPr="00085585">
        <w:t xml:space="preserve">ems </w:t>
      </w:r>
      <w:r w:rsidR="000F5A29">
        <w:t xml:space="preserve">1 </w:t>
      </w:r>
      <w:r w:rsidR="00B80209">
        <w:t xml:space="preserve">to </w:t>
      </w:r>
      <w:r w:rsidR="007F23B1">
        <w:t xml:space="preserve">4.1.3 &amp; 5 </w:t>
      </w:r>
      <w:r w:rsidR="00B80209">
        <w:t>to</w:t>
      </w:r>
      <w:r w:rsidR="007F23B1">
        <w:t xml:space="preserve"> 5.1.3</w:t>
      </w:r>
      <w:r w:rsidR="00C62E7B">
        <w:t>.</w:t>
      </w:r>
    </w:p>
    <w:p w14:paraId="3B556260" w14:textId="2D39797F" w:rsidR="00B83F15" w:rsidRPr="00085585" w:rsidRDefault="008575DA" w:rsidP="00B83F15">
      <w:pPr>
        <w:pStyle w:val="Paragraphnonumbers"/>
        <w:tabs>
          <w:tab w:val="left" w:pos="4080"/>
        </w:tabs>
      </w:pPr>
      <w:r>
        <w:t>Rebecca Bresnahan</w:t>
      </w:r>
      <w:r w:rsidR="00B83F15" w:rsidRPr="00085585">
        <w:t>,</w:t>
      </w:r>
      <w:r w:rsidR="00B83F15">
        <w:t xml:space="preserve"> L</w:t>
      </w:r>
      <w:r w:rsidR="00B83F15" w:rsidRPr="00B83F15">
        <w:t xml:space="preserve">iverpool </w:t>
      </w:r>
      <w:r w:rsidR="00B83F15">
        <w:t>R</w:t>
      </w:r>
      <w:r w:rsidR="00B83F15" w:rsidRPr="00B83F15">
        <w:t xml:space="preserve">eviews and </w:t>
      </w:r>
      <w:r>
        <w:t>I</w:t>
      </w:r>
      <w:r w:rsidR="00B83F15" w:rsidRPr="00B83F15">
        <w:t xml:space="preserve">mplementation </w:t>
      </w:r>
      <w:r>
        <w:t>G</w:t>
      </w:r>
      <w:r w:rsidR="00B83F15" w:rsidRPr="00B83F15">
        <w:t>roup</w:t>
      </w:r>
      <w:r w:rsidR="00B80209">
        <w:t xml:space="preserve">, </w:t>
      </w:r>
      <w:r w:rsidR="0085449E">
        <w:t>i</w:t>
      </w:r>
      <w:r w:rsidR="00B80209">
        <w:t>t</w:t>
      </w:r>
      <w:r w:rsidR="00B83F15" w:rsidRPr="00085585">
        <w:t xml:space="preserve">ems </w:t>
      </w:r>
      <w:r w:rsidR="000F5A29">
        <w:t xml:space="preserve">6 </w:t>
      </w:r>
      <w:r w:rsidR="00B80209">
        <w:t>to</w:t>
      </w:r>
      <w:r w:rsidR="000F5A29">
        <w:t xml:space="preserve"> 6.1.3</w:t>
      </w:r>
      <w:r w:rsidR="00C62E7B">
        <w:t>.</w:t>
      </w:r>
    </w:p>
    <w:p w14:paraId="0738CFF9" w14:textId="2CF77B14" w:rsidR="008575DA" w:rsidRPr="00085585" w:rsidRDefault="000F5A29" w:rsidP="008575DA">
      <w:pPr>
        <w:pStyle w:val="Paragraphnonumbers"/>
        <w:tabs>
          <w:tab w:val="left" w:pos="4080"/>
        </w:tabs>
      </w:pPr>
      <w:r>
        <w:t>James Mahon</w:t>
      </w:r>
      <w:r w:rsidR="008575DA" w:rsidRPr="00085585">
        <w:t>,</w:t>
      </w:r>
      <w:r w:rsidR="008575DA">
        <w:t xml:space="preserve"> L</w:t>
      </w:r>
      <w:r w:rsidR="008575DA" w:rsidRPr="00B83F15">
        <w:t xml:space="preserve">iverpool </w:t>
      </w:r>
      <w:r w:rsidR="008575DA">
        <w:t>R</w:t>
      </w:r>
      <w:r w:rsidR="008575DA" w:rsidRPr="00B83F15">
        <w:t xml:space="preserve">eviews and </w:t>
      </w:r>
      <w:r w:rsidR="008575DA">
        <w:t>I</w:t>
      </w:r>
      <w:r w:rsidR="008575DA" w:rsidRPr="00B83F15">
        <w:t xml:space="preserve">mplementation </w:t>
      </w:r>
      <w:r w:rsidR="008575DA">
        <w:t>G</w:t>
      </w:r>
      <w:r w:rsidR="008575DA" w:rsidRPr="00B83F15">
        <w:t>roup</w:t>
      </w:r>
      <w:r w:rsidR="00B80209">
        <w:t xml:space="preserve">, </w:t>
      </w:r>
      <w:r w:rsidR="0085449E">
        <w:t>i</w:t>
      </w:r>
      <w:r w:rsidR="008575DA" w:rsidRPr="00085585">
        <w:t xml:space="preserve">tems </w:t>
      </w:r>
      <w:r>
        <w:t xml:space="preserve">6 </w:t>
      </w:r>
      <w:r w:rsidR="00B80209">
        <w:t xml:space="preserve">to </w:t>
      </w:r>
      <w:r>
        <w:t>6.1.3</w:t>
      </w:r>
      <w:r w:rsidR="00C62E7B">
        <w:t>.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51ACD911" w:rsidR="00085585" w:rsidRPr="00085585" w:rsidRDefault="008575DA" w:rsidP="00085585">
      <w:pPr>
        <w:pStyle w:val="Paragraphnonumbers"/>
      </w:pPr>
      <w:r>
        <w:t>Professor Peter Clark</w:t>
      </w:r>
      <w:r w:rsidR="00BA4EAD" w:rsidRPr="00085585">
        <w:t xml:space="preserve">, </w:t>
      </w:r>
      <w:r>
        <w:t>C</w:t>
      </w:r>
      <w:r w:rsidR="00910738">
        <w:t xml:space="preserve">ancer </w:t>
      </w:r>
      <w:r>
        <w:t>D</w:t>
      </w:r>
      <w:r w:rsidR="00910738">
        <w:t xml:space="preserve">rugs </w:t>
      </w:r>
      <w:r>
        <w:t>F</w:t>
      </w:r>
      <w:r w:rsidR="00910738">
        <w:t xml:space="preserve">und </w:t>
      </w:r>
      <w:r>
        <w:t>Lead</w:t>
      </w:r>
      <w:r w:rsidR="00BA4EAD" w:rsidRPr="00085585">
        <w:t>,</w:t>
      </w:r>
      <w:r>
        <w:t xml:space="preserve"> NHS England</w:t>
      </w:r>
      <w:r w:rsidR="0085449E">
        <w:t xml:space="preserve">, </w:t>
      </w:r>
      <w:r w:rsidR="00C62E7B">
        <w:t xml:space="preserve">present for all </w:t>
      </w:r>
      <w:r w:rsidR="0085449E" w:rsidRPr="00C62E7B">
        <w:t>i</w:t>
      </w:r>
      <w:r w:rsidR="000B46CA" w:rsidRPr="00C62E7B">
        <w:t>tems</w:t>
      </w:r>
      <w:r w:rsidR="00C62E7B" w:rsidRPr="00C62E7B">
        <w:t>.</w:t>
      </w:r>
    </w:p>
    <w:p w14:paraId="131AAAA5" w14:textId="25E19B3D" w:rsidR="00BA4EAD" w:rsidRPr="00085585" w:rsidRDefault="009202A2" w:rsidP="00085585">
      <w:pPr>
        <w:pStyle w:val="Paragraphnonumbers"/>
      </w:pPr>
      <w:r>
        <w:t xml:space="preserve">Dr </w:t>
      </w:r>
      <w:r w:rsidR="008575DA">
        <w:t>Pippa Corrie</w:t>
      </w:r>
      <w:r w:rsidR="00085585" w:rsidRPr="00085585">
        <w:t xml:space="preserve">, </w:t>
      </w:r>
      <w:r w:rsidRPr="009202A2">
        <w:t>Consultant Medical Oncologist</w:t>
      </w:r>
      <w:r w:rsidR="00085585" w:rsidRPr="00085585">
        <w:t>,</w:t>
      </w:r>
      <w:r w:rsidR="008575DA">
        <w:t xml:space="preserve"> nominated by MSD</w:t>
      </w:r>
      <w:r w:rsidR="0085449E">
        <w:t>, it</w:t>
      </w:r>
      <w:r w:rsidR="00085585" w:rsidRPr="00085585">
        <w:t xml:space="preserve">ems </w:t>
      </w:r>
      <w:r w:rsidR="000B46CA">
        <w:t xml:space="preserve">1 </w:t>
      </w:r>
      <w:r w:rsidR="0085449E">
        <w:t>to</w:t>
      </w:r>
      <w:r w:rsidR="000B46CA">
        <w:t xml:space="preserve"> 4.1.3</w:t>
      </w:r>
    </w:p>
    <w:p w14:paraId="01112AA0" w14:textId="60440818" w:rsidR="00085585" w:rsidRDefault="009070B4" w:rsidP="00085585">
      <w:pPr>
        <w:pStyle w:val="Paragraphnonumbers"/>
      </w:pPr>
      <w:r>
        <w:t xml:space="preserve">Dr </w:t>
      </w:r>
      <w:r w:rsidR="008575DA">
        <w:t>Mark Harries</w:t>
      </w:r>
      <w:r w:rsidR="00085585" w:rsidRPr="00085585">
        <w:t xml:space="preserve">, </w:t>
      </w:r>
      <w:r w:rsidRPr="009070B4">
        <w:t>Consultant in Medical Oncology</w:t>
      </w:r>
      <w:r>
        <w:t>/Chairman of Melanoma Focus</w:t>
      </w:r>
      <w:r w:rsidR="0085449E">
        <w:t>,</w:t>
      </w:r>
      <w:r>
        <w:t xml:space="preserve"> </w:t>
      </w:r>
      <w:r w:rsidR="008575DA">
        <w:t>nominated by Melanoma Focus</w:t>
      </w:r>
      <w:r w:rsidR="0085449E">
        <w:t xml:space="preserve">, items </w:t>
      </w:r>
      <w:r w:rsidR="000B46CA">
        <w:t xml:space="preserve">1 </w:t>
      </w:r>
      <w:r w:rsidR="0085449E">
        <w:t>to</w:t>
      </w:r>
      <w:r w:rsidR="000B46CA">
        <w:t xml:space="preserve"> 4.1.3</w:t>
      </w:r>
      <w:r w:rsidR="00C62E7B">
        <w:t>.</w:t>
      </w:r>
    </w:p>
    <w:p w14:paraId="1236C5CE" w14:textId="6F103D1C" w:rsidR="00597A5A" w:rsidRPr="00085585" w:rsidRDefault="00597A5A" w:rsidP="00085585">
      <w:pPr>
        <w:pStyle w:val="Paragraphnonumbers"/>
      </w:pPr>
      <w:r w:rsidRPr="00AC5FC5">
        <w:t>Diane Cannon</w:t>
      </w:r>
      <w:r w:rsidR="00160935" w:rsidRPr="00AC5FC5">
        <w:t>,</w:t>
      </w:r>
      <w:r w:rsidR="00160935">
        <w:t xml:space="preserve"> </w:t>
      </w:r>
      <w:r w:rsidR="00AC5FC5">
        <w:t>Corporate Partnership Director of Melanoma UK, nominated by Melanoma UK</w:t>
      </w:r>
      <w:r w:rsidR="0085449E">
        <w:t xml:space="preserve">, items </w:t>
      </w:r>
      <w:r w:rsidR="00AC5FC5">
        <w:t xml:space="preserve">1 </w:t>
      </w:r>
      <w:r w:rsidR="0085449E">
        <w:t xml:space="preserve">to </w:t>
      </w:r>
      <w:r w:rsidR="00AC5FC5">
        <w:t>4.1.3</w:t>
      </w:r>
      <w:r w:rsidR="00C62E7B">
        <w:t>.</w:t>
      </w:r>
    </w:p>
    <w:p w14:paraId="0A9CF5D3" w14:textId="7E4FD86D" w:rsidR="00085585" w:rsidRDefault="000B46CA" w:rsidP="000B46CA">
      <w:pPr>
        <w:pStyle w:val="Paragraphnonumbers"/>
      </w:pPr>
      <w:r>
        <w:lastRenderedPageBreak/>
        <w:t>Michael Yelton</w:t>
      </w:r>
      <w:r w:rsidR="00085585" w:rsidRPr="00085585">
        <w:t xml:space="preserve">, </w:t>
      </w:r>
      <w:r>
        <w:t>Patient Expert</w:t>
      </w:r>
      <w:r w:rsidR="00085585" w:rsidRPr="00085585">
        <w:t xml:space="preserve">, </w:t>
      </w:r>
      <w:r>
        <w:t>nominated by Melanoma Focus</w:t>
      </w:r>
      <w:r w:rsidR="0085449E">
        <w:t>,</w:t>
      </w:r>
      <w:r>
        <w:t xml:space="preserve"> </w:t>
      </w:r>
      <w:r w:rsidR="0085449E">
        <w:t>i</w:t>
      </w:r>
      <w:r w:rsidR="00085585" w:rsidRPr="00085585">
        <w:t xml:space="preserve">tems </w:t>
      </w:r>
      <w:r>
        <w:t xml:space="preserve">1 </w:t>
      </w:r>
      <w:r w:rsidR="0085449E">
        <w:t>to</w:t>
      </w:r>
      <w:r>
        <w:t xml:space="preserve"> 4.1.3</w:t>
      </w:r>
    </w:p>
    <w:p w14:paraId="76DDFCD7" w14:textId="5A99E4CA" w:rsidR="000B46CA" w:rsidRDefault="0070321D" w:rsidP="000B46CA">
      <w:pPr>
        <w:pStyle w:val="Paragraphnonumbers"/>
      </w:pPr>
      <w:r>
        <w:t xml:space="preserve">Dr </w:t>
      </w:r>
      <w:r w:rsidR="000B46CA">
        <w:t>Dima El-Sharka</w:t>
      </w:r>
      <w:r w:rsidR="00561F25">
        <w:t>w</w:t>
      </w:r>
      <w:r w:rsidR="000B46CA">
        <w:t>i</w:t>
      </w:r>
      <w:r w:rsidR="000B46CA" w:rsidRPr="00085585">
        <w:t xml:space="preserve">, </w:t>
      </w:r>
      <w:r w:rsidRPr="0070321D">
        <w:t>Haematology Consultant</w:t>
      </w:r>
      <w:r w:rsidR="000B46CA" w:rsidRPr="00085585">
        <w:t xml:space="preserve">, </w:t>
      </w:r>
      <w:r w:rsidR="00910738" w:rsidRPr="00910738">
        <w:t xml:space="preserve">nominated by </w:t>
      </w:r>
      <w:proofErr w:type="spellStart"/>
      <w:r w:rsidR="00910738" w:rsidRPr="00910738">
        <w:t>RCPat</w:t>
      </w:r>
      <w:r w:rsidR="0085449E">
        <w:t>h</w:t>
      </w:r>
      <w:proofErr w:type="spellEnd"/>
      <w:r w:rsidR="0085449E">
        <w:t>, i</w:t>
      </w:r>
      <w:r w:rsidR="000B46CA" w:rsidRPr="00085585">
        <w:t xml:space="preserve">tems </w:t>
      </w:r>
      <w:r w:rsidR="000B46CA">
        <w:t xml:space="preserve">5 </w:t>
      </w:r>
      <w:r w:rsidR="0085449E">
        <w:t>to</w:t>
      </w:r>
      <w:r w:rsidR="000B46CA">
        <w:t xml:space="preserve"> 5.1.3</w:t>
      </w:r>
    </w:p>
    <w:p w14:paraId="62DE0705" w14:textId="1DD98A86" w:rsidR="000B46CA" w:rsidRDefault="000B46CA" w:rsidP="000B46CA">
      <w:pPr>
        <w:pStyle w:val="Paragraphnonumbers"/>
      </w:pPr>
      <w:r>
        <w:t>Jane Nicholson</w:t>
      </w:r>
      <w:r w:rsidRPr="00085585">
        <w:t xml:space="preserve">, </w:t>
      </w:r>
      <w:r w:rsidR="00597A5A">
        <w:t>CEO of WMUK</w:t>
      </w:r>
      <w:r w:rsidRPr="00085585">
        <w:t>,</w:t>
      </w:r>
      <w:r w:rsidR="00910738" w:rsidRPr="00910738">
        <w:rPr>
          <w:sz w:val="20"/>
          <w:szCs w:val="20"/>
        </w:rPr>
        <w:t xml:space="preserve"> </w:t>
      </w:r>
      <w:r w:rsidR="00910738" w:rsidRPr="00910738">
        <w:t>nominated by WMUK</w:t>
      </w:r>
      <w:r w:rsidR="0085449E">
        <w:t xml:space="preserve">, </w:t>
      </w:r>
      <w:r w:rsidRPr="00085585">
        <w:t xml:space="preserve">items </w:t>
      </w:r>
      <w:r>
        <w:t xml:space="preserve">5 </w:t>
      </w:r>
      <w:r w:rsidR="0085449E">
        <w:t xml:space="preserve">to </w:t>
      </w:r>
      <w:r>
        <w:t>5.1.3</w:t>
      </w:r>
    </w:p>
    <w:p w14:paraId="42E66673" w14:textId="0C6FBFBD" w:rsidR="000B46CA" w:rsidRDefault="000B46CA" w:rsidP="000B46CA">
      <w:pPr>
        <w:pStyle w:val="Paragraphnonumbers"/>
      </w:pPr>
      <w:r>
        <w:t>Ron Presswood</w:t>
      </w:r>
      <w:r w:rsidRPr="00085585">
        <w:t xml:space="preserve">, </w:t>
      </w:r>
      <w:r w:rsidR="00910738">
        <w:t>Patient Expert</w:t>
      </w:r>
      <w:r w:rsidRPr="00085585">
        <w:t>,</w:t>
      </w:r>
      <w:r w:rsidR="00910738" w:rsidRPr="00910738">
        <w:t xml:space="preserve"> nominated by WMUK</w:t>
      </w:r>
      <w:r>
        <w:tab/>
      </w:r>
      <w:r w:rsidR="0085449E">
        <w:t xml:space="preserve">, </w:t>
      </w:r>
      <w:r w:rsidRPr="00085585">
        <w:t xml:space="preserve">items </w:t>
      </w:r>
      <w:r>
        <w:t xml:space="preserve">5 </w:t>
      </w:r>
      <w:r w:rsidR="0085449E">
        <w:t xml:space="preserve">to </w:t>
      </w:r>
      <w:r>
        <w:t>5.1.3</w:t>
      </w:r>
    </w:p>
    <w:p w14:paraId="618D7210" w14:textId="685136C2" w:rsidR="00422523" w:rsidRDefault="00422523">
      <w:pPr>
        <w:rPr>
          <w:rFonts w:eastAsia="Times New Roman"/>
          <w:sz w:val="24"/>
          <w:lang w:eastAsia="en-GB"/>
        </w:rPr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B9641A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0225A4C7" w:rsidR="00A82301" w:rsidRPr="00A82301" w:rsidRDefault="00A82301" w:rsidP="00F57A78">
      <w:pPr>
        <w:pStyle w:val="Level2numbered"/>
      </w:pPr>
      <w:r>
        <w:t xml:space="preserve">The chair noted apologies from </w:t>
      </w:r>
      <w:r w:rsidR="00C168E5">
        <w:t>committee members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5729E230" w:rsidR="00C015B8" w:rsidRPr="00205638" w:rsidRDefault="003644CF">
      <w:pPr>
        <w:pStyle w:val="Level2numbered"/>
      </w:pPr>
      <w:r>
        <w:t>None</w:t>
      </w:r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5C8CD257" w:rsidR="00DC1F86" w:rsidRPr="00F02369" w:rsidRDefault="00DC1F86" w:rsidP="00F57A78">
      <w:pPr>
        <w:pStyle w:val="Level2numbered"/>
      </w:pPr>
      <w:r w:rsidRPr="00F02369">
        <w:t xml:space="preserve">The committee </w:t>
      </w:r>
      <w:r w:rsidR="00C015B8" w:rsidRPr="00F02369">
        <w:t>approved</w:t>
      </w:r>
      <w:r w:rsidRPr="00F02369">
        <w:t xml:space="preserve"> the minutes </w:t>
      </w:r>
      <w:r w:rsidR="00C015B8" w:rsidRPr="00F02369">
        <w:t xml:space="preserve">of the committee meeting held on </w:t>
      </w:r>
      <w:r w:rsidR="000B46CA" w:rsidRPr="00F02369">
        <w:t>Tuesday 12 July 2022</w:t>
      </w:r>
      <w:r w:rsidR="00205638" w:rsidRPr="00F02369">
        <w:t xml:space="preserve"> </w:t>
      </w:r>
    </w:p>
    <w:p w14:paraId="72EDF6D5" w14:textId="3CC292A8" w:rsidR="00A269AF" w:rsidRPr="00205638" w:rsidRDefault="00D2035E" w:rsidP="003E65BA">
      <w:pPr>
        <w:pStyle w:val="Heading3"/>
      </w:pPr>
      <w:r>
        <w:t>Appraisal</w:t>
      </w:r>
      <w:r w:rsidR="00A269AF" w:rsidRPr="00205638">
        <w:t xml:space="preserve"> of </w:t>
      </w:r>
      <w:r w:rsidR="007144BB" w:rsidRPr="007144BB">
        <w:t>Pembrolizumab for adjuvant treatment of resected stage 2 melanoma with high risk of recurrence [ID3908]</w:t>
      </w:r>
    </w:p>
    <w:p w14:paraId="2E2350DA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BE17E42" w14:textId="51572969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7144BB" w:rsidRPr="007144BB">
        <w:t>Merck Sharp &amp; Dohme (MSD)</w:t>
      </w:r>
      <w:r w:rsidR="00377867">
        <w:t xml:space="preserve"> </w:t>
      </w:r>
    </w:p>
    <w:p w14:paraId="3013772E" w14:textId="46566FBF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53EFB659" w:rsidR="00507F46" w:rsidRDefault="005F0688" w:rsidP="004E02E2">
      <w:pPr>
        <w:pStyle w:val="Bulletindent1"/>
      </w:pPr>
      <w:bookmarkStart w:id="3" w:name="_Hlk72146417"/>
      <w:r>
        <w:t xml:space="preserve">Dr </w:t>
      </w:r>
      <w:r w:rsidR="00D10CE0">
        <w:t xml:space="preserve">Pippa Corrie </w:t>
      </w:r>
      <w:r w:rsidR="00D83B03">
        <w:t xml:space="preserve">declared a direct financial interest as she has </w:t>
      </w:r>
      <w:r w:rsidR="00D83B03" w:rsidRPr="00D83B03">
        <w:t>received payment for attending advisory boards conducted in the last 2 years by MSD &amp; BMS</w:t>
      </w:r>
      <w:r w:rsidR="00D83B03">
        <w:t>, and has</w:t>
      </w:r>
      <w:r w:rsidR="00D83B03" w:rsidRPr="00D83B03">
        <w:t xml:space="preserve"> received speaker fees from BMS, MSD, Novartis, Pierre Fabre relating to melanoma systemic therapies</w:t>
      </w:r>
      <w:r w:rsidR="00D83B03">
        <w:t xml:space="preserve">. In addition to this, Pippa Corrie had also declared a direct non-financial interest as </w:t>
      </w:r>
      <w:r w:rsidR="00D83B03" w:rsidRPr="00D83B03">
        <w:t>the PI for the Keynote 716 trial being conducted at Addenbrooke’s hospital</w:t>
      </w:r>
      <w:r w:rsidR="00160935">
        <w:t xml:space="preserve">, and an indirect interest as </w:t>
      </w:r>
      <w:r w:rsidR="00160935" w:rsidRPr="00160935">
        <w:t xml:space="preserve">PI for other commercial and non-commercial sponsored trials evaluating </w:t>
      </w:r>
      <w:r w:rsidR="00160935" w:rsidRPr="00160935">
        <w:lastRenderedPageBreak/>
        <w:t>melanoma systemic therapies in both the adjuvant and metastatic setting</w:t>
      </w:r>
      <w:r w:rsidR="00160935">
        <w:t>. It was agreed that these declarations would not prevent</w:t>
      </w:r>
      <w:r w:rsidR="00686904">
        <w:t xml:space="preserve"> </w:t>
      </w:r>
      <w:proofErr w:type="gramStart"/>
      <w:r w:rsidR="00686904">
        <w:t xml:space="preserve">them </w:t>
      </w:r>
      <w:r w:rsidR="00160935">
        <w:t xml:space="preserve"> from</w:t>
      </w:r>
      <w:proofErr w:type="gramEnd"/>
      <w:r w:rsidR="00160935">
        <w:t xml:space="preserve"> providing expert advice during this discussion. </w:t>
      </w:r>
    </w:p>
    <w:p w14:paraId="018D0165" w14:textId="75AED5C1" w:rsidR="00160935" w:rsidRPr="00D10CE0" w:rsidRDefault="005F0688" w:rsidP="004E02E2">
      <w:pPr>
        <w:pStyle w:val="Bulletindent1"/>
      </w:pPr>
      <w:r>
        <w:t xml:space="preserve">Dr </w:t>
      </w:r>
      <w:r w:rsidR="00160935">
        <w:t xml:space="preserve">Mark Harries declared a direct financial interest, having received </w:t>
      </w:r>
      <w:r w:rsidR="00160935" w:rsidRPr="00160935">
        <w:t xml:space="preserve">honoraria from MSD for advisory boards, speakers’ fees and </w:t>
      </w:r>
      <w:r w:rsidR="00160935">
        <w:t xml:space="preserve">has </w:t>
      </w:r>
      <w:r w:rsidR="00160935" w:rsidRPr="00160935">
        <w:t>also receiv</w:t>
      </w:r>
      <w:r w:rsidR="00160935">
        <w:t>ed</w:t>
      </w:r>
      <w:r w:rsidR="00160935" w:rsidRPr="00160935">
        <w:t xml:space="preserve"> support towards the costs of attending medical conferences.  </w:t>
      </w:r>
      <w:r w:rsidR="002A1C72">
        <w:t xml:space="preserve">Dr Harries also highlighted a similar relationship with </w:t>
      </w:r>
      <w:r w:rsidR="002A1C72" w:rsidRPr="002A1C72">
        <w:t>Exact Sciences, Pierre Fabre, BMS, Novartis, Pfizer, Roche, Eisai, Gilead</w:t>
      </w:r>
      <w:r w:rsidR="002A1C72">
        <w:t xml:space="preserve">. It was agreed that this declaration would not prevent </w:t>
      </w:r>
      <w:r w:rsidR="00686904">
        <w:t xml:space="preserve">them </w:t>
      </w:r>
      <w:r w:rsidR="002A1C72">
        <w:t xml:space="preserve">from providing expert advice during this discussion. </w:t>
      </w:r>
    </w:p>
    <w:p w14:paraId="725416DA" w14:textId="4F6FA721" w:rsidR="009B1704" w:rsidRPr="00C02D61" w:rsidRDefault="009B1704" w:rsidP="00955914">
      <w:pPr>
        <w:pStyle w:val="Level3numbered"/>
      </w:pPr>
      <w:bookmarkStart w:id="4" w:name="_Hlk95998136"/>
      <w:bookmarkEnd w:id="3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56030D">
        <w:t xml:space="preserve">of the evidence presented to the committee. </w:t>
      </w:r>
      <w:r w:rsidR="00C04D2E">
        <w:t xml:space="preserve">This information was presented to the committee by </w:t>
      </w:r>
      <w:r w:rsidR="002F117D">
        <w:t>Dr Andrew Champion (Clinical</w:t>
      </w:r>
      <w:r w:rsidR="00974872">
        <w:t>)</w:t>
      </w:r>
      <w:r w:rsidR="002F117D">
        <w:t xml:space="preserve"> and Dominic Pivonka (Cost)</w:t>
      </w:r>
      <w:r w:rsidR="00C04D2E">
        <w:t xml:space="preserve">. </w:t>
      </w:r>
    </w:p>
    <w:bookmarkEnd w:id="4"/>
    <w:p w14:paraId="390F4CB3" w14:textId="03238073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</w:t>
      </w:r>
      <w:r w:rsidR="00857862">
        <w:t xml:space="preserve"> </w:t>
      </w:r>
      <w:r w:rsidRPr="001F551E">
        <w:t xml:space="preserve">Closed session (company representatives, </w:t>
      </w:r>
      <w:r w:rsidR="0056030D">
        <w:t>clinical and patient experts</w:t>
      </w:r>
      <w:r w:rsidRPr="001F551E">
        <w:t xml:space="preserve">,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and members of the public were asked to leave the meeting)</w:t>
      </w:r>
    </w:p>
    <w:p w14:paraId="1AFE3371" w14:textId="00B420C3" w:rsidR="009114CE" w:rsidRPr="00F02369" w:rsidRDefault="00D14E64" w:rsidP="002C258D">
      <w:pPr>
        <w:pStyle w:val="Level3numbered"/>
      </w:pPr>
      <w:r w:rsidRPr="00F02369">
        <w:t xml:space="preserve">The </w:t>
      </w:r>
      <w:r w:rsidR="003965A8" w:rsidRPr="00F02369">
        <w:t>c</w:t>
      </w:r>
      <w:r w:rsidRPr="00F02369">
        <w:t xml:space="preserve">ommittee then </w:t>
      </w:r>
      <w:r w:rsidR="00842ACF" w:rsidRPr="00F02369">
        <w:t xml:space="preserve">agreed on the content of the </w:t>
      </w:r>
      <w:r w:rsidR="00D2035E" w:rsidRPr="00F02369">
        <w:t>Appraisal Consultation Document (ACD) or Final Appraisal Determination (FAD)</w:t>
      </w:r>
      <w:r w:rsidR="00842ACF" w:rsidRPr="00F02369">
        <w:t>.</w:t>
      </w:r>
    </w:p>
    <w:p w14:paraId="2508234F" w14:textId="1BDE7E76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D2035E">
        <w:t>Final Appraisal Determination (FAD)</w:t>
      </w:r>
      <w:r w:rsidRPr="00C02D61">
        <w:t xml:space="preserve"> in line with their decisions.</w:t>
      </w:r>
    </w:p>
    <w:p w14:paraId="4DCA7DF2" w14:textId="5609FB33" w:rsidR="009B170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56030D" w:rsidRPr="00761DEB">
          <w:rPr>
            <w:rStyle w:val="Hyperlink"/>
          </w:rPr>
          <w:t>https://www.nice.org.uk/guidance/indevelopment/gid-ta10786</w:t>
        </w:r>
      </w:hyperlink>
    </w:p>
    <w:p w14:paraId="5945C414" w14:textId="77777777" w:rsidR="0056030D" w:rsidRPr="00C02D61" w:rsidRDefault="0056030D" w:rsidP="0056030D">
      <w:pPr>
        <w:pStyle w:val="Level3numbered"/>
        <w:numPr>
          <w:ilvl w:val="0"/>
          <w:numId w:val="0"/>
        </w:numPr>
      </w:pPr>
    </w:p>
    <w:p w14:paraId="6C4E8268" w14:textId="3A7E3AA9" w:rsidR="00A269AF" w:rsidRPr="003E5516" w:rsidRDefault="00D2035E" w:rsidP="003E65BA">
      <w:pPr>
        <w:pStyle w:val="Heading3"/>
      </w:pPr>
      <w:r>
        <w:t>Appraisal</w:t>
      </w:r>
      <w:r w:rsidR="00A269AF">
        <w:t xml:space="preserve"> of </w:t>
      </w:r>
      <w:r w:rsidR="00E5169F" w:rsidRPr="00E5169F">
        <w:t xml:space="preserve">Zanubrutinib for treating </w:t>
      </w:r>
      <w:proofErr w:type="spellStart"/>
      <w:r w:rsidR="00E5169F" w:rsidRPr="00E5169F">
        <w:t>Waldenstrom's</w:t>
      </w:r>
      <w:proofErr w:type="spellEnd"/>
      <w:r w:rsidR="00E5169F" w:rsidRPr="00E5169F">
        <w:t xml:space="preserve"> </w:t>
      </w:r>
      <w:proofErr w:type="spellStart"/>
      <w:r w:rsidR="00E5169F" w:rsidRPr="00E5169F">
        <w:t>macroglobulinaemia</w:t>
      </w:r>
      <w:proofErr w:type="spellEnd"/>
      <w:r w:rsidR="00E5169F" w:rsidRPr="00E5169F">
        <w:t xml:space="preserve"> [ID1427]</w:t>
      </w:r>
    </w:p>
    <w:p w14:paraId="1AEDB34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C03D9C1" w14:textId="5B68C910" w:rsidR="00205638" w:rsidRPr="00205638" w:rsidRDefault="00205638" w:rsidP="002C258D">
      <w:pPr>
        <w:pStyle w:val="Level3numbered"/>
      </w:pPr>
      <w:r w:rsidRPr="00205638">
        <w:t xml:space="preserve">The chair welcomed the invited experts, external </w:t>
      </w:r>
      <w:r w:rsidR="00B07D36">
        <w:t xml:space="preserve">assessment </w:t>
      </w:r>
      <w:r w:rsidRPr="00205638">
        <w:t xml:space="preserve">group representatives, members of the public and company representatives from </w:t>
      </w:r>
      <w:proofErr w:type="spellStart"/>
      <w:r w:rsidR="00CA508C" w:rsidRPr="00CA508C">
        <w:t>BeiGene</w:t>
      </w:r>
      <w:proofErr w:type="spellEnd"/>
      <w:r w:rsidR="00CA508C">
        <w:t>.</w:t>
      </w:r>
    </w:p>
    <w:p w14:paraId="2AC5799C" w14:textId="4D927778" w:rsidR="00205638" w:rsidRPr="007F23B1" w:rsidRDefault="00205638" w:rsidP="002C258D">
      <w:pPr>
        <w:pStyle w:val="Level3numbered"/>
      </w:pPr>
      <w:r w:rsidRPr="00205638">
        <w:t>The chair asked all committee members</w:t>
      </w:r>
      <w:r w:rsidR="00D2035E">
        <w:t xml:space="preserve"> and </w:t>
      </w:r>
      <w:r w:rsidRPr="00205638">
        <w:t xml:space="preserve">experts, external </w:t>
      </w:r>
      <w:r w:rsidR="00B07D36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</w:t>
      </w:r>
      <w:r w:rsidRPr="007F23B1">
        <w:t xml:space="preserve">any relevant interests in relation to the item being considered. </w:t>
      </w:r>
    </w:p>
    <w:p w14:paraId="6D6ED436" w14:textId="2BE65C50" w:rsidR="00597A5A" w:rsidRDefault="001C481F" w:rsidP="001C70BB">
      <w:pPr>
        <w:pStyle w:val="Bulletindent1"/>
      </w:pPr>
      <w:r>
        <w:t xml:space="preserve">Prior to the meeting, </w:t>
      </w:r>
      <w:r w:rsidR="00597A5A">
        <w:t>Dominic Pivonka</w:t>
      </w:r>
      <w:r>
        <w:t xml:space="preserve"> declared a direct financial interest as</w:t>
      </w:r>
      <w:r w:rsidRPr="001C481F">
        <w:t xml:space="preserve"> </w:t>
      </w:r>
      <w:r>
        <w:t>his</w:t>
      </w:r>
      <w:r w:rsidRPr="001C481F">
        <w:t xml:space="preserve"> employer (AbbVie) has a treatment being evaluated in phase 2 studies for </w:t>
      </w:r>
      <w:proofErr w:type="spellStart"/>
      <w:r w:rsidRPr="001C481F">
        <w:t>Waldenstrom’s</w:t>
      </w:r>
      <w:proofErr w:type="spellEnd"/>
      <w:r w:rsidRPr="001C481F">
        <w:t xml:space="preserve"> </w:t>
      </w:r>
      <w:proofErr w:type="spellStart"/>
      <w:r w:rsidRPr="001C481F">
        <w:t>macroglobulinaemia</w:t>
      </w:r>
      <w:proofErr w:type="spellEnd"/>
      <w:r w:rsidRPr="001C481F">
        <w:t xml:space="preserve">. AbbVie </w:t>
      </w:r>
      <w:r w:rsidRPr="001C481F">
        <w:lastRenderedPageBreak/>
        <w:t xml:space="preserve">acquired the company which developed ibrutinib (previously available for people with </w:t>
      </w:r>
      <w:proofErr w:type="gramStart"/>
      <w:r w:rsidRPr="001C481F">
        <w:t>previously-treated</w:t>
      </w:r>
      <w:proofErr w:type="gramEnd"/>
      <w:r w:rsidRPr="001C481F">
        <w:t xml:space="preserve"> </w:t>
      </w:r>
      <w:proofErr w:type="spellStart"/>
      <w:r w:rsidRPr="001C481F">
        <w:t>Waldenstrom’s</w:t>
      </w:r>
      <w:proofErr w:type="spellEnd"/>
      <w:r w:rsidRPr="001C481F">
        <w:t xml:space="preserve"> </w:t>
      </w:r>
      <w:proofErr w:type="spellStart"/>
      <w:r w:rsidRPr="001C481F">
        <w:t>macroglobulinaemia</w:t>
      </w:r>
      <w:proofErr w:type="spellEnd"/>
      <w:r w:rsidRPr="001C481F">
        <w:t xml:space="preserve"> via the Cancer Drugs Fund</w:t>
      </w:r>
      <w:r>
        <w:t xml:space="preserve">.) It was agreed that this declaration would prevent Dominic Pivonka from taking part in this discussion. </w:t>
      </w:r>
    </w:p>
    <w:p w14:paraId="459E0BEB" w14:textId="3C990E50" w:rsidR="00597A5A" w:rsidRPr="007F23B1" w:rsidRDefault="005F0688" w:rsidP="007A77E4">
      <w:pPr>
        <w:pStyle w:val="Bulletindent1"/>
      </w:pPr>
      <w:r>
        <w:t xml:space="preserve">Dr </w:t>
      </w:r>
      <w:r w:rsidR="00597A5A">
        <w:t>Dima El-</w:t>
      </w:r>
      <w:proofErr w:type="spellStart"/>
      <w:r w:rsidR="00597A5A">
        <w:t>Shark</w:t>
      </w:r>
      <w:r w:rsidR="00561F25">
        <w:t>a</w:t>
      </w:r>
      <w:r w:rsidR="00597A5A">
        <w:t>wi</w:t>
      </w:r>
      <w:proofErr w:type="spellEnd"/>
      <w:r w:rsidR="002A1C72">
        <w:t xml:space="preserve"> declared a direct financial interest, </w:t>
      </w:r>
      <w:r w:rsidR="002A1C72" w:rsidRPr="002A1C72">
        <w:t>hav</w:t>
      </w:r>
      <w:r w:rsidR="002A1C72">
        <w:t>ing</w:t>
      </w:r>
      <w:r w:rsidR="002A1C72" w:rsidRPr="002A1C72">
        <w:t xml:space="preserve"> received advisory board and honoraria fees from AbbVie, AstraZeneca, </w:t>
      </w:r>
      <w:proofErr w:type="spellStart"/>
      <w:r w:rsidR="002A1C72" w:rsidRPr="002A1C72">
        <w:t>Beigene</w:t>
      </w:r>
      <w:proofErr w:type="spellEnd"/>
      <w:r w:rsidR="002A1C72" w:rsidRPr="002A1C72">
        <w:t>, Janssen and Roche</w:t>
      </w:r>
      <w:r w:rsidR="002A1C72">
        <w:t xml:space="preserve">. </w:t>
      </w:r>
      <w:r>
        <w:t xml:space="preserve">Dr </w:t>
      </w:r>
      <w:r w:rsidR="002A1C72">
        <w:t>Dima El-</w:t>
      </w:r>
      <w:proofErr w:type="spellStart"/>
      <w:r w:rsidR="002A1C72">
        <w:t>Sharka</w:t>
      </w:r>
      <w:r w:rsidR="00561F25">
        <w:t>w</w:t>
      </w:r>
      <w:r w:rsidR="002A1C72">
        <w:t>i</w:t>
      </w:r>
      <w:proofErr w:type="spellEnd"/>
      <w:r w:rsidR="002A1C72">
        <w:t xml:space="preserve"> is also a trustee of WMUK. It was agreed this declaration would not prevent</w:t>
      </w:r>
      <w:r w:rsidR="00686904">
        <w:t xml:space="preserve"> them </w:t>
      </w:r>
      <w:r w:rsidR="002A1C72">
        <w:t xml:space="preserve">from providing expert advice during this discussion. </w:t>
      </w:r>
    </w:p>
    <w:p w14:paraId="5300AF1A" w14:textId="6E34F0F4" w:rsidR="007A77E4" w:rsidRDefault="00D2035E" w:rsidP="00D2035E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5443A">
        <w:t>of the consultation comments presented to the committee.</w:t>
      </w:r>
      <w:r>
        <w:t xml:space="preserve"> This information was presented to the committee by </w:t>
      </w:r>
      <w:r w:rsidR="0025443A">
        <w:t>the chair</w:t>
      </w:r>
      <w:r w:rsidR="00561F25">
        <w:t>,</w:t>
      </w:r>
      <w:r w:rsidR="0025443A">
        <w:t xml:space="preserve"> Dr Jane Adam</w:t>
      </w:r>
      <w:r>
        <w:t>.</w:t>
      </w:r>
    </w:p>
    <w:p w14:paraId="14346FB5" w14:textId="1C632029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(company representatives, </w:t>
      </w:r>
      <w:r w:rsidR="00DD1A32">
        <w:t>clinical and patient experts</w:t>
      </w:r>
      <w:r w:rsidRPr="001F551E">
        <w:t xml:space="preserve">, external </w:t>
      </w:r>
      <w:r w:rsidR="00B07D36">
        <w:t xml:space="preserve">assessment </w:t>
      </w:r>
      <w:r w:rsidRPr="001F551E">
        <w:t>group representatives and members of the public were asked to leave the meeting)</w:t>
      </w:r>
      <w:r w:rsidR="00031524">
        <w:t>.</w:t>
      </w:r>
    </w:p>
    <w:p w14:paraId="3AAE2B40" w14:textId="2339C8A7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2035E">
        <w:t>Appraisal Consultation Document (ACD) or Final Appraisal Determination (FAD)</w:t>
      </w:r>
      <w:r w:rsidRPr="001F551E">
        <w:t xml:space="preserve">. The committee decision was reached </w:t>
      </w:r>
      <w:r w:rsidR="00DD1A32">
        <w:t>by consensus.</w:t>
      </w:r>
    </w:p>
    <w:p w14:paraId="46BE0E71" w14:textId="13990CFE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D2035E">
        <w:t xml:space="preserve">Appraisal Consultation Document (ACD) </w:t>
      </w:r>
      <w:r w:rsidRPr="001F551E">
        <w:t xml:space="preserve">in line with their </w:t>
      </w:r>
      <w:r w:rsidRPr="00C02D61">
        <w:t>decisions.</w:t>
      </w:r>
    </w:p>
    <w:p w14:paraId="42DB9F97" w14:textId="3D15D8D2" w:rsidR="007A77E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7A77E4" w:rsidRPr="00C02D61">
        <w:t>urther updates will be available on the topic webpage in due course</w:t>
      </w:r>
      <w:r w:rsidR="00BC6C1F">
        <w:t>:</w:t>
      </w:r>
      <w:r w:rsidR="007A77E4" w:rsidRPr="00C02D61">
        <w:t xml:space="preserve"> </w:t>
      </w:r>
      <w:hyperlink r:id="rId8" w:history="1">
        <w:r w:rsidR="002310A8" w:rsidRPr="00761DEB">
          <w:rPr>
            <w:rStyle w:val="Hyperlink"/>
          </w:rPr>
          <w:t>https://www.nice.org.uk/guidance/indevelopment/gid-ta10705</w:t>
        </w:r>
      </w:hyperlink>
      <w:r w:rsidR="002310A8" w:rsidRPr="002310A8">
        <w:t xml:space="preserve"> </w:t>
      </w:r>
    </w:p>
    <w:p w14:paraId="4F45326F" w14:textId="2CAC9C46" w:rsidR="00E5169F" w:rsidRDefault="00E5169F" w:rsidP="002310A8">
      <w:pPr>
        <w:pStyle w:val="Level3numbered"/>
        <w:numPr>
          <w:ilvl w:val="0"/>
          <w:numId w:val="0"/>
        </w:numPr>
      </w:pPr>
    </w:p>
    <w:p w14:paraId="1260AF9F" w14:textId="06A3481F" w:rsidR="00E5169F" w:rsidRPr="003E5516" w:rsidRDefault="00E5169F" w:rsidP="00E5169F">
      <w:pPr>
        <w:pStyle w:val="Heading3"/>
      </w:pPr>
      <w:r>
        <w:t xml:space="preserve">Appraisal of </w:t>
      </w:r>
      <w:r w:rsidRPr="00E5169F">
        <w:rPr>
          <w:bCs w:val="0"/>
        </w:rPr>
        <w:t xml:space="preserve">Palbociclib with </w:t>
      </w:r>
      <w:proofErr w:type="spellStart"/>
      <w:r w:rsidRPr="00E5169F">
        <w:rPr>
          <w:bCs w:val="0"/>
        </w:rPr>
        <w:t>fulvestrant</w:t>
      </w:r>
      <w:proofErr w:type="spellEnd"/>
      <w:r w:rsidRPr="00E5169F">
        <w:rPr>
          <w:bCs w:val="0"/>
        </w:rPr>
        <w:t xml:space="preserve"> for treating hormone receptor-positive, HER2-negative, advanced breast cancer (Review of TA619)</w:t>
      </w:r>
      <w:r>
        <w:rPr>
          <w:bCs w:val="0"/>
        </w:rPr>
        <w:t xml:space="preserve"> [ID3779]</w:t>
      </w:r>
    </w:p>
    <w:p w14:paraId="223E190A" w14:textId="77777777" w:rsidR="00E5169F" w:rsidRPr="00EF1B45" w:rsidRDefault="00E5169F" w:rsidP="00E5169F">
      <w:pPr>
        <w:pStyle w:val="Level2numbered"/>
        <w:numPr>
          <w:ilvl w:val="1"/>
          <w:numId w:val="5"/>
        </w:numPr>
      </w:pPr>
      <w:r w:rsidRPr="00EF1B45">
        <w:t>Part 1 – Open session</w:t>
      </w:r>
    </w:p>
    <w:p w14:paraId="435369E7" w14:textId="7AE9A054" w:rsidR="00E5169F" w:rsidRPr="00205638" w:rsidRDefault="00E5169F" w:rsidP="00E5169F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chair welcomed the invited expert, external </w:t>
      </w:r>
      <w:r>
        <w:t xml:space="preserve">assessment </w:t>
      </w:r>
      <w:r w:rsidRPr="00205638">
        <w:t xml:space="preserve">group representatives, members of the public and company representatives from </w:t>
      </w:r>
      <w:r w:rsidR="00CA508C" w:rsidRPr="00CA508C">
        <w:t>Pfizer</w:t>
      </w:r>
      <w:r w:rsidR="00CA508C">
        <w:t>.</w:t>
      </w:r>
    </w:p>
    <w:p w14:paraId="72129184" w14:textId="77777777" w:rsidR="00E5169F" w:rsidRPr="00CA508C" w:rsidRDefault="00E5169F" w:rsidP="00E5169F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</w:t>
      </w:r>
      <w:r w:rsidRPr="00CA508C">
        <w:t xml:space="preserve">any relevant interests in relation to the item being considered. </w:t>
      </w:r>
    </w:p>
    <w:p w14:paraId="4D65638C" w14:textId="7E54DB52" w:rsidR="00E5169F" w:rsidRPr="00CA508C" w:rsidRDefault="00CA508C" w:rsidP="00E5169F">
      <w:pPr>
        <w:pStyle w:val="Bulletindent1"/>
      </w:pPr>
      <w:r>
        <w:t xml:space="preserve">There were no interests declared for this topic. </w:t>
      </w:r>
    </w:p>
    <w:p w14:paraId="45A8CF98" w14:textId="368CB637" w:rsidR="00E5169F" w:rsidRDefault="00E5169F" w:rsidP="00E5169F">
      <w:pPr>
        <w:pStyle w:val="Level3numbered"/>
        <w:numPr>
          <w:ilvl w:val="2"/>
          <w:numId w:val="5"/>
        </w:numPr>
        <w:ind w:left="2155" w:hanging="737"/>
      </w:pPr>
      <w:r w:rsidRPr="00C02D61">
        <w:lastRenderedPageBreak/>
        <w:t xml:space="preserve">The Chair </w:t>
      </w:r>
      <w:r>
        <w:t xml:space="preserve">led a discussion </w:t>
      </w:r>
      <w:r w:rsidR="00974872">
        <w:t>of the evidence presented to the committee.</w:t>
      </w:r>
      <w:r>
        <w:t xml:space="preserve"> This information was presented to the committee by [enter lead team names].</w:t>
      </w:r>
    </w:p>
    <w:p w14:paraId="05A658B8" w14:textId="647A36D2" w:rsidR="00E5169F" w:rsidRPr="001F551E" w:rsidRDefault="00E5169F" w:rsidP="00E5169F">
      <w:pPr>
        <w:pStyle w:val="Level2numbered"/>
        <w:numPr>
          <w:ilvl w:val="1"/>
          <w:numId w:val="5"/>
        </w:numPr>
      </w:pPr>
      <w:r w:rsidRPr="001F551E">
        <w:t xml:space="preserve">Part 2 </w:t>
      </w:r>
      <w:r>
        <w:t xml:space="preserve">– </w:t>
      </w:r>
      <w:r w:rsidRPr="001F551E">
        <w:t>Closed session (company representatives</w:t>
      </w:r>
      <w:r w:rsidRPr="00DD1A32">
        <w:t>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  <w:r>
        <w:t>.</w:t>
      </w:r>
    </w:p>
    <w:p w14:paraId="59A63FE4" w14:textId="406BA239" w:rsidR="00E5169F" w:rsidRPr="001F551E" w:rsidRDefault="00E5169F" w:rsidP="00E5169F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>
        <w:t>Appraisal Consultation Document (ACD) or Final Appraisal Determination (FAD)</w:t>
      </w:r>
      <w:r w:rsidRPr="001F551E">
        <w:t xml:space="preserve">. The committee decision was reached </w:t>
      </w:r>
      <w:r w:rsidR="00561F25">
        <w:t>by consensus.</w:t>
      </w:r>
    </w:p>
    <w:p w14:paraId="59EDFEBE" w14:textId="6CB426C2" w:rsidR="00E5169F" w:rsidRPr="00C02D61" w:rsidRDefault="00E5169F" w:rsidP="00E5169F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Final Appraisal Determination (FAD)</w:t>
      </w:r>
      <w:r w:rsidRPr="001F551E">
        <w:t xml:space="preserve"> in line with their </w:t>
      </w:r>
      <w:r w:rsidRPr="00C02D61">
        <w:t>decisions.</w:t>
      </w:r>
    </w:p>
    <w:p w14:paraId="74F3FBFF" w14:textId="1F855453" w:rsidR="00E5169F" w:rsidRPr="00C02D61" w:rsidRDefault="00E5169F" w:rsidP="00DD1A32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="002310A8">
        <w:t xml:space="preserve"> </w:t>
      </w:r>
      <w:hyperlink r:id="rId9" w:history="1">
        <w:r w:rsidR="002310A8" w:rsidRPr="00761DEB">
          <w:rPr>
            <w:rStyle w:val="Hyperlink"/>
          </w:rPr>
          <w:t>https://www.nice.org.uk/guidance/indevelopment/gid-ta10901</w:t>
        </w:r>
      </w:hyperlink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1B1941D0" w:rsidR="00463336" w:rsidRDefault="007507BD" w:rsidP="00AD0E92">
      <w:pPr>
        <w:pStyle w:val="Paragraphnonumbers"/>
      </w:pPr>
      <w:r w:rsidRPr="001F551E">
        <w:t xml:space="preserve">The next meeting of the </w:t>
      </w:r>
      <w:r w:rsidR="00E5169F">
        <w:t>Technology Appraisal Committee A</w:t>
      </w:r>
      <w:r w:rsidR="00236AD0" w:rsidRPr="001F551E">
        <w:t xml:space="preserve"> will be held on </w:t>
      </w:r>
      <w:r w:rsidR="00DF73A2">
        <w:t>Tuesday 13 September</w:t>
      </w:r>
      <w:r w:rsidR="00205638" w:rsidRPr="001F551E">
        <w:t xml:space="preserve"> </w:t>
      </w:r>
      <w:r w:rsidR="00561F25">
        <w:t xml:space="preserve">2022 </w:t>
      </w:r>
      <w:r w:rsidR="00A45CDD" w:rsidRPr="001F551E">
        <w:t xml:space="preserve">and will start promptly at </w:t>
      </w:r>
      <w:r w:rsidR="002310A8">
        <w:t>09:3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081552">
    <w:abstractNumId w:val="18"/>
  </w:num>
  <w:num w:numId="2" w16cid:durableId="628587838">
    <w:abstractNumId w:val="15"/>
  </w:num>
  <w:num w:numId="3" w16cid:durableId="397242545">
    <w:abstractNumId w:val="19"/>
  </w:num>
  <w:num w:numId="4" w16cid:durableId="1108311653">
    <w:abstractNumId w:val="16"/>
  </w:num>
  <w:num w:numId="5" w16cid:durableId="1072652952">
    <w:abstractNumId w:val="21"/>
  </w:num>
  <w:num w:numId="6" w16cid:durableId="296878150">
    <w:abstractNumId w:val="23"/>
  </w:num>
  <w:num w:numId="7" w16cid:durableId="1888420075">
    <w:abstractNumId w:val="10"/>
  </w:num>
  <w:num w:numId="8" w16cid:durableId="535506182">
    <w:abstractNumId w:val="12"/>
  </w:num>
  <w:num w:numId="9" w16cid:durableId="767821307">
    <w:abstractNumId w:val="22"/>
  </w:num>
  <w:num w:numId="10" w16cid:durableId="1062945837">
    <w:abstractNumId w:val="21"/>
  </w:num>
  <w:num w:numId="11" w16cid:durableId="1038970365">
    <w:abstractNumId w:val="21"/>
  </w:num>
  <w:num w:numId="12" w16cid:durableId="1288732297">
    <w:abstractNumId w:val="21"/>
  </w:num>
  <w:num w:numId="13" w16cid:durableId="1129401981">
    <w:abstractNumId w:val="13"/>
  </w:num>
  <w:num w:numId="14" w16cid:durableId="285044782">
    <w:abstractNumId w:val="17"/>
  </w:num>
  <w:num w:numId="15" w16cid:durableId="606233550">
    <w:abstractNumId w:val="11"/>
  </w:num>
  <w:num w:numId="16" w16cid:durableId="1167744096">
    <w:abstractNumId w:val="14"/>
  </w:num>
  <w:num w:numId="17" w16cid:durableId="1341815259">
    <w:abstractNumId w:val="9"/>
  </w:num>
  <w:num w:numId="18" w16cid:durableId="1812861165">
    <w:abstractNumId w:val="7"/>
  </w:num>
  <w:num w:numId="19" w16cid:durableId="972909207">
    <w:abstractNumId w:val="6"/>
  </w:num>
  <w:num w:numId="20" w16cid:durableId="124929428">
    <w:abstractNumId w:val="5"/>
  </w:num>
  <w:num w:numId="21" w16cid:durableId="1283536698">
    <w:abstractNumId w:val="4"/>
  </w:num>
  <w:num w:numId="22" w16cid:durableId="1877156262">
    <w:abstractNumId w:val="8"/>
  </w:num>
  <w:num w:numId="23" w16cid:durableId="261768013">
    <w:abstractNumId w:val="3"/>
  </w:num>
  <w:num w:numId="24" w16cid:durableId="1539858723">
    <w:abstractNumId w:val="2"/>
  </w:num>
  <w:num w:numId="25" w16cid:durableId="67701585">
    <w:abstractNumId w:val="1"/>
  </w:num>
  <w:num w:numId="26" w16cid:durableId="861013338">
    <w:abstractNumId w:val="0"/>
  </w:num>
  <w:num w:numId="27" w16cid:durableId="21057496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4642142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B46CA"/>
    <w:rsid w:val="000C4E08"/>
    <w:rsid w:val="000D1197"/>
    <w:rsid w:val="000D5F50"/>
    <w:rsid w:val="000F04B6"/>
    <w:rsid w:val="000F5A29"/>
    <w:rsid w:val="0010461D"/>
    <w:rsid w:val="0011038B"/>
    <w:rsid w:val="00112212"/>
    <w:rsid w:val="00117A1C"/>
    <w:rsid w:val="0012100C"/>
    <w:rsid w:val="001220B1"/>
    <w:rsid w:val="00135794"/>
    <w:rsid w:val="001420B9"/>
    <w:rsid w:val="001501C0"/>
    <w:rsid w:val="00150C86"/>
    <w:rsid w:val="00160935"/>
    <w:rsid w:val="00161397"/>
    <w:rsid w:val="001662DA"/>
    <w:rsid w:val="00167902"/>
    <w:rsid w:val="00196E93"/>
    <w:rsid w:val="001A18CE"/>
    <w:rsid w:val="001C38B8"/>
    <w:rsid w:val="001C481F"/>
    <w:rsid w:val="001C5FB8"/>
    <w:rsid w:val="001C70BB"/>
    <w:rsid w:val="001D769D"/>
    <w:rsid w:val="001E1376"/>
    <w:rsid w:val="001F2404"/>
    <w:rsid w:val="001F551E"/>
    <w:rsid w:val="001F5F9B"/>
    <w:rsid w:val="002038C6"/>
    <w:rsid w:val="00205638"/>
    <w:rsid w:val="0022082C"/>
    <w:rsid w:val="002226F9"/>
    <w:rsid w:val="002228E3"/>
    <w:rsid w:val="00223637"/>
    <w:rsid w:val="002310A8"/>
    <w:rsid w:val="00236AD0"/>
    <w:rsid w:val="00240933"/>
    <w:rsid w:val="00250F16"/>
    <w:rsid w:val="0025443A"/>
    <w:rsid w:val="002748D1"/>
    <w:rsid w:val="00277DAE"/>
    <w:rsid w:val="002A1C72"/>
    <w:rsid w:val="002B5720"/>
    <w:rsid w:val="002C258D"/>
    <w:rsid w:val="002C660B"/>
    <w:rsid w:val="002C7A84"/>
    <w:rsid w:val="002D1A7F"/>
    <w:rsid w:val="002F117D"/>
    <w:rsid w:val="002F3D4E"/>
    <w:rsid w:val="002F5606"/>
    <w:rsid w:val="0030059A"/>
    <w:rsid w:val="00337868"/>
    <w:rsid w:val="00341A9A"/>
    <w:rsid w:val="00344EA6"/>
    <w:rsid w:val="00350071"/>
    <w:rsid w:val="003644CF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7F46"/>
    <w:rsid w:val="00532A00"/>
    <w:rsid w:val="005360C8"/>
    <w:rsid w:val="00540FB2"/>
    <w:rsid w:val="00556AD2"/>
    <w:rsid w:val="0056030D"/>
    <w:rsid w:val="00561F25"/>
    <w:rsid w:val="00586E16"/>
    <w:rsid w:val="00593560"/>
    <w:rsid w:val="00596F1C"/>
    <w:rsid w:val="00597A5A"/>
    <w:rsid w:val="005A21EC"/>
    <w:rsid w:val="005A4F9A"/>
    <w:rsid w:val="005C0A14"/>
    <w:rsid w:val="005D2B46"/>
    <w:rsid w:val="005D7EA6"/>
    <w:rsid w:val="005E24AD"/>
    <w:rsid w:val="005E2873"/>
    <w:rsid w:val="005E299D"/>
    <w:rsid w:val="005E2FA2"/>
    <w:rsid w:val="005E6B2F"/>
    <w:rsid w:val="005F0688"/>
    <w:rsid w:val="00603397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D92"/>
    <w:rsid w:val="00683EA8"/>
    <w:rsid w:val="00686904"/>
    <w:rsid w:val="006B324A"/>
    <w:rsid w:val="006B4C67"/>
    <w:rsid w:val="006D3185"/>
    <w:rsid w:val="006F3468"/>
    <w:rsid w:val="007019D5"/>
    <w:rsid w:val="0070321D"/>
    <w:rsid w:val="007144BB"/>
    <w:rsid w:val="00714983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23B1"/>
    <w:rsid w:val="007F5E7F"/>
    <w:rsid w:val="008236B6"/>
    <w:rsid w:val="00835FBC"/>
    <w:rsid w:val="00842ACF"/>
    <w:rsid w:val="008451A1"/>
    <w:rsid w:val="00850C0E"/>
    <w:rsid w:val="0085449E"/>
    <w:rsid w:val="008575DA"/>
    <w:rsid w:val="00857862"/>
    <w:rsid w:val="00867BA7"/>
    <w:rsid w:val="0088566F"/>
    <w:rsid w:val="008937E0"/>
    <w:rsid w:val="008C3DD4"/>
    <w:rsid w:val="008C42E7"/>
    <w:rsid w:val="008C44A2"/>
    <w:rsid w:val="008D3453"/>
    <w:rsid w:val="008E0E0D"/>
    <w:rsid w:val="008E75F2"/>
    <w:rsid w:val="009012F8"/>
    <w:rsid w:val="00903E68"/>
    <w:rsid w:val="009070B4"/>
    <w:rsid w:val="00910738"/>
    <w:rsid w:val="009114CE"/>
    <w:rsid w:val="009202A2"/>
    <w:rsid w:val="00922F67"/>
    <w:rsid w:val="00924278"/>
    <w:rsid w:val="00945826"/>
    <w:rsid w:val="00947812"/>
    <w:rsid w:val="00955914"/>
    <w:rsid w:val="009608B6"/>
    <w:rsid w:val="009665AE"/>
    <w:rsid w:val="009742E7"/>
    <w:rsid w:val="00974872"/>
    <w:rsid w:val="009807BF"/>
    <w:rsid w:val="00986E38"/>
    <w:rsid w:val="00994987"/>
    <w:rsid w:val="009B0F74"/>
    <w:rsid w:val="009B1704"/>
    <w:rsid w:val="009B5D1C"/>
    <w:rsid w:val="009E20B3"/>
    <w:rsid w:val="009E4E35"/>
    <w:rsid w:val="009F1A5B"/>
    <w:rsid w:val="00A06F9C"/>
    <w:rsid w:val="00A269AF"/>
    <w:rsid w:val="00A35D76"/>
    <w:rsid w:val="00A3610D"/>
    <w:rsid w:val="00A428F8"/>
    <w:rsid w:val="00A45CDD"/>
    <w:rsid w:val="00A556C0"/>
    <w:rsid w:val="00A60AF0"/>
    <w:rsid w:val="00A70955"/>
    <w:rsid w:val="00A82301"/>
    <w:rsid w:val="00A82558"/>
    <w:rsid w:val="00A973EA"/>
    <w:rsid w:val="00AC5FC5"/>
    <w:rsid w:val="00AC7782"/>
    <w:rsid w:val="00AC7BD7"/>
    <w:rsid w:val="00AD0E92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0209"/>
    <w:rsid w:val="00B83F15"/>
    <w:rsid w:val="00B85DE1"/>
    <w:rsid w:val="00B9641A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168E5"/>
    <w:rsid w:val="00C3119A"/>
    <w:rsid w:val="00C4215E"/>
    <w:rsid w:val="00C51601"/>
    <w:rsid w:val="00C55E3A"/>
    <w:rsid w:val="00C61EFA"/>
    <w:rsid w:val="00C62E7B"/>
    <w:rsid w:val="00C7373D"/>
    <w:rsid w:val="00C75930"/>
    <w:rsid w:val="00C82EFE"/>
    <w:rsid w:val="00C871D3"/>
    <w:rsid w:val="00C941B6"/>
    <w:rsid w:val="00C963C4"/>
    <w:rsid w:val="00C978CB"/>
    <w:rsid w:val="00CA508C"/>
    <w:rsid w:val="00CB14E1"/>
    <w:rsid w:val="00CB4466"/>
    <w:rsid w:val="00D10CE0"/>
    <w:rsid w:val="00D11E93"/>
    <w:rsid w:val="00D14E64"/>
    <w:rsid w:val="00D2035E"/>
    <w:rsid w:val="00D22F90"/>
    <w:rsid w:val="00D33D2F"/>
    <w:rsid w:val="00D36E00"/>
    <w:rsid w:val="00D70F52"/>
    <w:rsid w:val="00D74026"/>
    <w:rsid w:val="00D83B03"/>
    <w:rsid w:val="00DA0F66"/>
    <w:rsid w:val="00DA1F50"/>
    <w:rsid w:val="00DA78F8"/>
    <w:rsid w:val="00DA7E81"/>
    <w:rsid w:val="00DB3DE3"/>
    <w:rsid w:val="00DB7ED3"/>
    <w:rsid w:val="00DC1F86"/>
    <w:rsid w:val="00DD06F9"/>
    <w:rsid w:val="00DD1A32"/>
    <w:rsid w:val="00DF0C5C"/>
    <w:rsid w:val="00DF73A2"/>
    <w:rsid w:val="00E00AAB"/>
    <w:rsid w:val="00E16CDD"/>
    <w:rsid w:val="00E2211D"/>
    <w:rsid w:val="00E37C8A"/>
    <w:rsid w:val="00E46F5D"/>
    <w:rsid w:val="00E5169F"/>
    <w:rsid w:val="00E53250"/>
    <w:rsid w:val="00E56B48"/>
    <w:rsid w:val="00E60116"/>
    <w:rsid w:val="00E72751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D11AF"/>
    <w:rsid w:val="00EF1B45"/>
    <w:rsid w:val="00EF2BE2"/>
    <w:rsid w:val="00F02369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0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86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90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91</Words>
  <Characters>85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1-07T14:36:00Z</dcterms:created>
  <dcterms:modified xsi:type="dcterms:W3CDTF">2022-11-17T07:42:00Z</dcterms:modified>
</cp:coreProperties>
</file>